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B34B5F" w14:textId="0DE218B7" w:rsidR="00E21649" w:rsidRPr="00E364E8" w:rsidRDefault="00E21649">
      <w:pPr>
        <w:rPr>
          <w:rFonts w:cs="Times New Roman"/>
        </w:rPr>
      </w:pPr>
    </w:p>
    <w:p w14:paraId="35DAD63C" w14:textId="5750C1B1" w:rsidR="00376F65" w:rsidRPr="00E364E8" w:rsidRDefault="00376F65">
      <w:pPr>
        <w:rPr>
          <w:rFonts w:cs="Times New Roman"/>
        </w:rPr>
      </w:pPr>
      <w:r w:rsidRPr="00E364E8">
        <w:rPr>
          <w:rFonts w:cs="Times New Roman"/>
        </w:rPr>
        <w:t>NAME – ASHUTOSH ARDU</w:t>
      </w:r>
    </w:p>
    <w:p w14:paraId="5023751F" w14:textId="6BDF67AD" w:rsidR="00376F65" w:rsidRPr="00E364E8" w:rsidRDefault="00376F65">
      <w:pPr>
        <w:rPr>
          <w:rFonts w:cs="Times New Roman"/>
        </w:rPr>
      </w:pPr>
      <w:r w:rsidRPr="00E364E8">
        <w:rPr>
          <w:rFonts w:cs="Times New Roman"/>
        </w:rPr>
        <w:t>REG NO – 20BRS1262</w:t>
      </w:r>
    </w:p>
    <w:p w14:paraId="74994D42" w14:textId="3835CF18" w:rsidR="00376F65" w:rsidRPr="00E364E8" w:rsidRDefault="00376F65">
      <w:pPr>
        <w:rPr>
          <w:rFonts w:cs="Times New Roman"/>
        </w:rPr>
      </w:pPr>
    </w:p>
    <w:p w14:paraId="035697C6" w14:textId="77D3354D" w:rsidR="00376F65" w:rsidRPr="00E364E8" w:rsidRDefault="00376F65" w:rsidP="00376F65">
      <w:pPr>
        <w:jc w:val="center"/>
        <w:rPr>
          <w:rFonts w:cs="Times New Roman"/>
          <w:sz w:val="40"/>
          <w:szCs w:val="40"/>
        </w:rPr>
      </w:pPr>
      <w:r w:rsidRPr="00E364E8">
        <w:rPr>
          <w:rFonts w:cs="Times New Roman"/>
          <w:sz w:val="40"/>
          <w:szCs w:val="40"/>
        </w:rPr>
        <w:t>DBMS LAB – 3</w:t>
      </w:r>
    </w:p>
    <w:p w14:paraId="2C36A8FC" w14:textId="47FD9B92" w:rsidR="00376F65" w:rsidRPr="00E364E8" w:rsidRDefault="00376F65" w:rsidP="00376F65">
      <w:pPr>
        <w:jc w:val="center"/>
        <w:rPr>
          <w:rFonts w:cs="Times New Roman"/>
        </w:rPr>
      </w:pPr>
    </w:p>
    <w:p w14:paraId="336437EE" w14:textId="77777777" w:rsidR="00376F65" w:rsidRPr="00E364E8" w:rsidRDefault="00376F65" w:rsidP="00376F65">
      <w:pPr>
        <w:pStyle w:val="ListParagraph"/>
        <w:numPr>
          <w:ilvl w:val="0"/>
          <w:numId w:val="9"/>
        </w:numPr>
        <w:spacing w:line="360" w:lineRule="auto"/>
        <w:jc w:val="both"/>
        <w:rPr>
          <w:sz w:val="28"/>
          <w:szCs w:val="28"/>
        </w:rPr>
      </w:pPr>
      <w:r w:rsidRPr="00E364E8">
        <w:rPr>
          <w:sz w:val="28"/>
          <w:szCs w:val="28"/>
        </w:rPr>
        <w:t>Create the following schemas and add the constraints wherever it is applicable.</w:t>
      </w:r>
    </w:p>
    <w:p w14:paraId="2BE2C3F9" w14:textId="3F203E32" w:rsidR="00376F65" w:rsidRPr="00E364E8" w:rsidRDefault="00376F65" w:rsidP="00376F65">
      <w:pPr>
        <w:jc w:val="center"/>
        <w:rPr>
          <w:rFonts w:cs="Times New Roman"/>
        </w:rPr>
      </w:pPr>
    </w:p>
    <w:p w14:paraId="52FED204" w14:textId="3E420675" w:rsidR="00376F65" w:rsidRPr="00E364E8" w:rsidRDefault="00376F65" w:rsidP="00376F65">
      <w:pPr>
        <w:jc w:val="center"/>
        <w:rPr>
          <w:rFonts w:cs="Times New Roman"/>
        </w:rPr>
      </w:pPr>
      <w:r w:rsidRPr="00E364E8">
        <w:rPr>
          <w:rFonts w:cs="Times New Roman"/>
        </w:rPr>
        <w:t>Command</w:t>
      </w:r>
    </w:p>
    <w:p w14:paraId="05FE8316" w14:textId="6E28B672" w:rsidR="00376F65" w:rsidRPr="00E364E8" w:rsidRDefault="00376F65" w:rsidP="00376F65">
      <w:pPr>
        <w:jc w:val="center"/>
        <w:rPr>
          <w:rFonts w:cs="Times New Roman"/>
        </w:rPr>
      </w:pPr>
      <w:r w:rsidRPr="00E364E8">
        <w:rPr>
          <w:rFonts w:cs="Times New Roman"/>
          <w:noProof/>
        </w:rPr>
        <w:drawing>
          <wp:inline distT="0" distB="0" distL="0" distR="0" wp14:anchorId="25AF596E" wp14:editId="7B4AE98D">
            <wp:extent cx="3957320" cy="4081780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7320" cy="4081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EC1BA4" w14:textId="00EE1ED1" w:rsidR="00376F65" w:rsidRPr="00E364E8" w:rsidRDefault="00376F65" w:rsidP="00376F65">
      <w:pPr>
        <w:jc w:val="center"/>
        <w:rPr>
          <w:rFonts w:cs="Times New Roman"/>
        </w:rPr>
      </w:pPr>
    </w:p>
    <w:p w14:paraId="4A20FB96" w14:textId="77777777" w:rsidR="00376F65" w:rsidRPr="00E364E8" w:rsidRDefault="00376F65" w:rsidP="00376F65">
      <w:pPr>
        <w:jc w:val="center"/>
        <w:rPr>
          <w:rFonts w:cs="Times New Roman"/>
        </w:rPr>
      </w:pPr>
    </w:p>
    <w:p w14:paraId="10F81EC9" w14:textId="7F67D51C" w:rsidR="00376F65" w:rsidRPr="00E364E8" w:rsidRDefault="00376F65" w:rsidP="00376F65">
      <w:pPr>
        <w:jc w:val="center"/>
        <w:rPr>
          <w:rFonts w:cs="Times New Roman"/>
        </w:rPr>
      </w:pPr>
      <w:r w:rsidRPr="00E364E8">
        <w:rPr>
          <w:rFonts w:cs="Times New Roman"/>
        </w:rPr>
        <w:t>Output</w:t>
      </w:r>
    </w:p>
    <w:p w14:paraId="4D6799D1" w14:textId="2EF469C1" w:rsidR="00376F65" w:rsidRPr="00E364E8" w:rsidRDefault="00376F65" w:rsidP="00376F65">
      <w:pPr>
        <w:jc w:val="center"/>
        <w:rPr>
          <w:rFonts w:cs="Times New Roman"/>
        </w:rPr>
      </w:pPr>
      <w:r w:rsidRPr="00E364E8">
        <w:rPr>
          <w:rFonts w:cs="Times New Roman"/>
          <w:noProof/>
        </w:rPr>
        <w:drawing>
          <wp:inline distT="0" distB="0" distL="0" distR="0" wp14:anchorId="5783EA15" wp14:editId="41AD431C">
            <wp:extent cx="6645910" cy="57404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02883" cy="5789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89F01F" w14:textId="3D17ECAF" w:rsidR="00376F65" w:rsidRDefault="00376F65" w:rsidP="00376F65">
      <w:pPr>
        <w:jc w:val="center"/>
        <w:rPr>
          <w:rFonts w:cs="Times New Roman"/>
        </w:rPr>
      </w:pPr>
    </w:p>
    <w:p w14:paraId="59DFC90B" w14:textId="77777777" w:rsidR="00E364E8" w:rsidRPr="00E364E8" w:rsidRDefault="00E364E8" w:rsidP="00376F65">
      <w:pPr>
        <w:jc w:val="center"/>
        <w:rPr>
          <w:rFonts w:cs="Times New Roman"/>
        </w:rPr>
      </w:pPr>
    </w:p>
    <w:p w14:paraId="6F4A01A4" w14:textId="052DDC1B" w:rsidR="00376F65" w:rsidRPr="00E364E8" w:rsidRDefault="00376F65" w:rsidP="00376F65">
      <w:pPr>
        <w:jc w:val="center"/>
        <w:rPr>
          <w:rFonts w:cs="Times New Roman"/>
        </w:rPr>
      </w:pPr>
    </w:p>
    <w:p w14:paraId="09072170" w14:textId="6E608427" w:rsidR="00376F65" w:rsidRPr="00E364E8" w:rsidRDefault="00376F65" w:rsidP="00376F65">
      <w:pPr>
        <w:jc w:val="center"/>
        <w:rPr>
          <w:rFonts w:cs="Times New Roman"/>
        </w:rPr>
      </w:pPr>
    </w:p>
    <w:p w14:paraId="6A04F4C1" w14:textId="04C721E2" w:rsidR="00376F65" w:rsidRPr="00E364E8" w:rsidRDefault="00376F65" w:rsidP="00376F65">
      <w:pPr>
        <w:pStyle w:val="ListParagraph"/>
        <w:numPr>
          <w:ilvl w:val="0"/>
          <w:numId w:val="8"/>
        </w:numPr>
        <w:spacing w:line="360" w:lineRule="auto"/>
        <w:jc w:val="both"/>
        <w:rPr>
          <w:sz w:val="28"/>
          <w:szCs w:val="28"/>
        </w:rPr>
      </w:pPr>
      <w:r w:rsidRPr="00E364E8">
        <w:rPr>
          <w:sz w:val="28"/>
          <w:szCs w:val="28"/>
        </w:rPr>
        <w:t>Add email id attribute to emp relation and describe the structure</w:t>
      </w:r>
    </w:p>
    <w:p w14:paraId="666B9BC3" w14:textId="31544FE2" w:rsidR="00376F65" w:rsidRPr="00E364E8" w:rsidRDefault="00376F65" w:rsidP="00376F65">
      <w:pPr>
        <w:spacing w:line="360" w:lineRule="auto"/>
        <w:jc w:val="center"/>
        <w:rPr>
          <w:rFonts w:cs="Times New Roman"/>
        </w:rPr>
      </w:pPr>
    </w:p>
    <w:p w14:paraId="0A896E17" w14:textId="5C879286" w:rsidR="00376F65" w:rsidRPr="00E364E8" w:rsidRDefault="00376F65" w:rsidP="00376F65">
      <w:pPr>
        <w:spacing w:line="360" w:lineRule="auto"/>
        <w:jc w:val="center"/>
        <w:rPr>
          <w:rFonts w:cs="Times New Roman"/>
        </w:rPr>
      </w:pPr>
      <w:r w:rsidRPr="00E364E8">
        <w:rPr>
          <w:rFonts w:cs="Times New Roman"/>
        </w:rPr>
        <w:t>Command</w:t>
      </w:r>
    </w:p>
    <w:p w14:paraId="580CFD50" w14:textId="25A09CF3" w:rsidR="00376F65" w:rsidRPr="00E364E8" w:rsidRDefault="00376F65" w:rsidP="00376F65">
      <w:pPr>
        <w:spacing w:line="360" w:lineRule="auto"/>
        <w:jc w:val="center"/>
        <w:rPr>
          <w:rFonts w:cs="Times New Roman"/>
        </w:rPr>
      </w:pPr>
      <w:r w:rsidRPr="00E364E8">
        <w:rPr>
          <w:rFonts w:cs="Times New Roman"/>
          <w:noProof/>
        </w:rPr>
        <w:drawing>
          <wp:inline distT="0" distB="0" distL="0" distR="0" wp14:anchorId="15490B2E" wp14:editId="66A646AE">
            <wp:extent cx="3934477" cy="409652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0049" cy="4133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13625A" w14:textId="2E168FD7" w:rsidR="00376F65" w:rsidRPr="00E364E8" w:rsidRDefault="00376F65" w:rsidP="00376F65">
      <w:pPr>
        <w:spacing w:line="360" w:lineRule="auto"/>
        <w:jc w:val="center"/>
        <w:rPr>
          <w:rFonts w:cs="Times New Roman"/>
        </w:rPr>
      </w:pPr>
      <w:r w:rsidRPr="00E364E8">
        <w:rPr>
          <w:rFonts w:cs="Times New Roman"/>
        </w:rPr>
        <w:t>Output</w:t>
      </w:r>
    </w:p>
    <w:p w14:paraId="3298F4E9" w14:textId="13F276A0" w:rsidR="00376F65" w:rsidRPr="00E364E8" w:rsidRDefault="00376F65" w:rsidP="00376F65">
      <w:pPr>
        <w:spacing w:line="360" w:lineRule="auto"/>
        <w:jc w:val="center"/>
        <w:rPr>
          <w:rFonts w:cs="Times New Roman"/>
        </w:rPr>
      </w:pPr>
      <w:r w:rsidRPr="00E364E8">
        <w:rPr>
          <w:rFonts w:cs="Times New Roman"/>
          <w:noProof/>
        </w:rPr>
        <w:drawing>
          <wp:inline distT="0" distB="0" distL="0" distR="0" wp14:anchorId="3D0AAD4E" wp14:editId="7BE95D35">
            <wp:extent cx="3073931" cy="1594714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7490" cy="1596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BDA3CD" w14:textId="7930922B" w:rsidR="00376F65" w:rsidRDefault="00376F65" w:rsidP="00376F65">
      <w:pPr>
        <w:spacing w:line="360" w:lineRule="auto"/>
        <w:jc w:val="center"/>
        <w:rPr>
          <w:rFonts w:cs="Times New Roman"/>
        </w:rPr>
      </w:pPr>
    </w:p>
    <w:p w14:paraId="57648065" w14:textId="77777777" w:rsidR="00E364E8" w:rsidRPr="00E364E8" w:rsidRDefault="00E364E8" w:rsidP="00376F65">
      <w:pPr>
        <w:spacing w:line="360" w:lineRule="auto"/>
        <w:jc w:val="center"/>
        <w:rPr>
          <w:rFonts w:cs="Times New Roman"/>
        </w:rPr>
      </w:pPr>
    </w:p>
    <w:p w14:paraId="6F0F2C46" w14:textId="46F87DF6" w:rsidR="00376F65" w:rsidRPr="00E364E8" w:rsidRDefault="00376F65" w:rsidP="00376F65">
      <w:pPr>
        <w:pStyle w:val="ListParagraph"/>
        <w:numPr>
          <w:ilvl w:val="0"/>
          <w:numId w:val="7"/>
        </w:numPr>
        <w:spacing w:line="360" w:lineRule="auto"/>
        <w:jc w:val="both"/>
        <w:rPr>
          <w:sz w:val="28"/>
          <w:szCs w:val="28"/>
        </w:rPr>
      </w:pPr>
      <w:r w:rsidRPr="00E364E8">
        <w:rPr>
          <w:sz w:val="28"/>
          <w:szCs w:val="28"/>
        </w:rPr>
        <w:t>Change the data type of emp_name in emp_details relation and describe the structure</w:t>
      </w:r>
    </w:p>
    <w:p w14:paraId="460516FD" w14:textId="77777777" w:rsidR="00376F65" w:rsidRPr="00E364E8" w:rsidRDefault="00376F65" w:rsidP="00376F65">
      <w:pPr>
        <w:spacing w:line="360" w:lineRule="auto"/>
        <w:jc w:val="both"/>
        <w:rPr>
          <w:rFonts w:cs="Times New Roman"/>
        </w:rPr>
      </w:pPr>
    </w:p>
    <w:p w14:paraId="4D7A648D" w14:textId="5EBA5155" w:rsidR="00376F65" w:rsidRPr="00E364E8" w:rsidRDefault="00376F65" w:rsidP="00376F65">
      <w:pPr>
        <w:spacing w:line="360" w:lineRule="auto"/>
        <w:jc w:val="center"/>
        <w:rPr>
          <w:rFonts w:cs="Times New Roman"/>
        </w:rPr>
      </w:pPr>
      <w:r w:rsidRPr="00E364E8">
        <w:rPr>
          <w:rFonts w:cs="Times New Roman"/>
        </w:rPr>
        <w:t>Command</w:t>
      </w:r>
    </w:p>
    <w:p w14:paraId="2CCF2596" w14:textId="010EEA6D" w:rsidR="00376F65" w:rsidRPr="00E364E8" w:rsidRDefault="00376F65" w:rsidP="00376F65">
      <w:pPr>
        <w:spacing w:line="360" w:lineRule="auto"/>
        <w:jc w:val="center"/>
        <w:rPr>
          <w:rFonts w:cs="Times New Roman"/>
        </w:rPr>
      </w:pPr>
      <w:r w:rsidRPr="00E364E8">
        <w:rPr>
          <w:rFonts w:cs="Times New Roman"/>
          <w:noProof/>
        </w:rPr>
        <w:drawing>
          <wp:inline distT="0" distB="0" distL="0" distR="0" wp14:anchorId="7485A9D7" wp14:editId="5526A799">
            <wp:extent cx="3891662" cy="402336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5" cy="4037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441736" w14:textId="3136C634" w:rsidR="00376F65" w:rsidRPr="00E364E8" w:rsidRDefault="00376F65" w:rsidP="00376F65">
      <w:pPr>
        <w:spacing w:line="360" w:lineRule="auto"/>
        <w:jc w:val="center"/>
        <w:rPr>
          <w:rFonts w:cs="Times New Roman"/>
        </w:rPr>
      </w:pPr>
    </w:p>
    <w:p w14:paraId="689C9199" w14:textId="74A510F8" w:rsidR="00376F65" w:rsidRPr="00E364E8" w:rsidRDefault="00376F65" w:rsidP="00376F65">
      <w:pPr>
        <w:spacing w:line="360" w:lineRule="auto"/>
        <w:jc w:val="center"/>
        <w:rPr>
          <w:rFonts w:cs="Times New Roman"/>
        </w:rPr>
      </w:pPr>
      <w:r w:rsidRPr="00E364E8">
        <w:rPr>
          <w:rFonts w:cs="Times New Roman"/>
        </w:rPr>
        <w:t>Output</w:t>
      </w:r>
    </w:p>
    <w:p w14:paraId="7B88E371" w14:textId="146C585D" w:rsidR="00376F65" w:rsidRPr="00E364E8" w:rsidRDefault="00376F65" w:rsidP="00376F65">
      <w:pPr>
        <w:spacing w:line="360" w:lineRule="auto"/>
        <w:jc w:val="center"/>
        <w:rPr>
          <w:rFonts w:cs="Times New Roman"/>
        </w:rPr>
      </w:pPr>
      <w:r w:rsidRPr="00E364E8">
        <w:rPr>
          <w:rFonts w:cs="Times New Roman"/>
          <w:noProof/>
        </w:rPr>
        <w:drawing>
          <wp:inline distT="0" distB="0" distL="0" distR="0" wp14:anchorId="369BAD80" wp14:editId="1613E607">
            <wp:extent cx="2994202" cy="1580083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729" cy="15819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934C0D" w14:textId="38D95634" w:rsidR="00376F65" w:rsidRPr="00E364E8" w:rsidRDefault="00376F65" w:rsidP="00376F65">
      <w:pPr>
        <w:spacing w:line="360" w:lineRule="auto"/>
        <w:jc w:val="center"/>
        <w:rPr>
          <w:rFonts w:cs="Times New Roman"/>
        </w:rPr>
      </w:pPr>
    </w:p>
    <w:p w14:paraId="04CCEDAC" w14:textId="44C69EB9" w:rsidR="00376F65" w:rsidRPr="00E364E8" w:rsidRDefault="00376F65" w:rsidP="00376F65">
      <w:pPr>
        <w:spacing w:line="360" w:lineRule="auto"/>
        <w:jc w:val="center"/>
        <w:rPr>
          <w:rFonts w:cs="Times New Roman"/>
        </w:rPr>
      </w:pPr>
    </w:p>
    <w:p w14:paraId="67A1D046" w14:textId="275C8A81" w:rsidR="00376F65" w:rsidRDefault="00376F65" w:rsidP="00E364E8">
      <w:pPr>
        <w:pStyle w:val="ListParagraph"/>
        <w:numPr>
          <w:ilvl w:val="0"/>
          <w:numId w:val="6"/>
        </w:numPr>
        <w:spacing w:line="360" w:lineRule="auto"/>
        <w:jc w:val="both"/>
        <w:rPr>
          <w:sz w:val="28"/>
          <w:szCs w:val="28"/>
        </w:rPr>
      </w:pPr>
      <w:r w:rsidRPr="00E364E8">
        <w:rPr>
          <w:sz w:val="28"/>
          <w:szCs w:val="28"/>
        </w:rPr>
        <w:t>Change the size of any attribute and describe the structure</w:t>
      </w:r>
    </w:p>
    <w:p w14:paraId="243A31D5" w14:textId="77777777" w:rsidR="00E364E8" w:rsidRPr="00E364E8" w:rsidRDefault="00E364E8" w:rsidP="00E364E8">
      <w:pPr>
        <w:spacing w:line="360" w:lineRule="auto"/>
        <w:jc w:val="both"/>
      </w:pPr>
    </w:p>
    <w:p w14:paraId="72D6CAD6" w14:textId="564FA5BB" w:rsidR="00376F65" w:rsidRPr="00E364E8" w:rsidRDefault="00376F65" w:rsidP="00376F65">
      <w:pPr>
        <w:spacing w:line="360" w:lineRule="auto"/>
        <w:jc w:val="center"/>
        <w:rPr>
          <w:rFonts w:cs="Times New Roman"/>
        </w:rPr>
      </w:pPr>
      <w:r w:rsidRPr="00E364E8">
        <w:rPr>
          <w:rFonts w:cs="Times New Roman"/>
        </w:rPr>
        <w:t>Command</w:t>
      </w:r>
    </w:p>
    <w:p w14:paraId="4895E022" w14:textId="436C81F0" w:rsidR="00376F65" w:rsidRPr="00E364E8" w:rsidRDefault="00376F65" w:rsidP="00376F65">
      <w:pPr>
        <w:spacing w:line="360" w:lineRule="auto"/>
        <w:jc w:val="center"/>
        <w:rPr>
          <w:rFonts w:cs="Times New Roman"/>
        </w:rPr>
      </w:pPr>
      <w:r w:rsidRPr="00E364E8">
        <w:rPr>
          <w:rFonts w:cs="Times New Roman"/>
          <w:noProof/>
        </w:rPr>
        <w:drawing>
          <wp:inline distT="0" distB="0" distL="0" distR="0" wp14:anchorId="4B833909" wp14:editId="705D394F">
            <wp:extent cx="4415006" cy="53401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6270" cy="5365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928B5F" w14:textId="0584E69A" w:rsidR="00376F65" w:rsidRPr="00E364E8" w:rsidRDefault="00376F65" w:rsidP="00376F65">
      <w:pPr>
        <w:spacing w:line="360" w:lineRule="auto"/>
        <w:jc w:val="center"/>
        <w:rPr>
          <w:rFonts w:cs="Times New Roman"/>
        </w:rPr>
      </w:pPr>
      <w:r w:rsidRPr="00E364E8">
        <w:rPr>
          <w:rFonts w:cs="Times New Roman"/>
        </w:rPr>
        <w:t>Output</w:t>
      </w:r>
    </w:p>
    <w:p w14:paraId="568F4AA1" w14:textId="5B378CC6" w:rsidR="00376F65" w:rsidRPr="00E364E8" w:rsidRDefault="00376F65" w:rsidP="00376F65">
      <w:pPr>
        <w:spacing w:line="360" w:lineRule="auto"/>
        <w:jc w:val="center"/>
        <w:rPr>
          <w:rFonts w:cs="Times New Roman"/>
        </w:rPr>
      </w:pPr>
      <w:r w:rsidRPr="00E364E8">
        <w:rPr>
          <w:rFonts w:cs="Times New Roman"/>
          <w:noProof/>
        </w:rPr>
        <w:drawing>
          <wp:inline distT="0" distB="0" distL="0" distR="0" wp14:anchorId="3FBE5ABC" wp14:editId="14389EFA">
            <wp:extent cx="2847136" cy="1492301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9803" cy="1493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206B5B" w14:textId="77777777" w:rsidR="00376F65" w:rsidRPr="00E364E8" w:rsidRDefault="00376F65" w:rsidP="00376F65">
      <w:pPr>
        <w:spacing w:line="360" w:lineRule="auto"/>
        <w:jc w:val="center"/>
        <w:rPr>
          <w:rFonts w:cs="Times New Roman"/>
        </w:rPr>
      </w:pPr>
    </w:p>
    <w:p w14:paraId="219DB275" w14:textId="7EC2B409" w:rsidR="00376F65" w:rsidRPr="00E364E8" w:rsidRDefault="00376F65" w:rsidP="00376F65">
      <w:pPr>
        <w:pStyle w:val="ListParagraph"/>
        <w:numPr>
          <w:ilvl w:val="0"/>
          <w:numId w:val="10"/>
        </w:numPr>
        <w:spacing w:line="360" w:lineRule="auto"/>
        <w:rPr>
          <w:sz w:val="28"/>
          <w:szCs w:val="28"/>
        </w:rPr>
      </w:pPr>
      <w:r w:rsidRPr="00E364E8">
        <w:rPr>
          <w:sz w:val="28"/>
          <w:szCs w:val="28"/>
        </w:rPr>
        <w:t>Add phone number attribute to emp_details relation and describe the structure</w:t>
      </w:r>
    </w:p>
    <w:p w14:paraId="31BD75CC" w14:textId="0E81C14C" w:rsidR="00376F65" w:rsidRPr="00E364E8" w:rsidRDefault="00376F65" w:rsidP="00376F65">
      <w:pPr>
        <w:spacing w:line="360" w:lineRule="auto"/>
        <w:jc w:val="center"/>
        <w:rPr>
          <w:rFonts w:cs="Times New Roman"/>
        </w:rPr>
      </w:pPr>
    </w:p>
    <w:p w14:paraId="51711878" w14:textId="3DC870DE" w:rsidR="00376F65" w:rsidRPr="00E364E8" w:rsidRDefault="00376F65" w:rsidP="00376F65">
      <w:pPr>
        <w:spacing w:line="360" w:lineRule="auto"/>
        <w:jc w:val="center"/>
        <w:rPr>
          <w:rFonts w:cs="Times New Roman"/>
        </w:rPr>
      </w:pPr>
      <w:r w:rsidRPr="00E364E8">
        <w:rPr>
          <w:rFonts w:cs="Times New Roman"/>
        </w:rPr>
        <w:t>Command</w:t>
      </w:r>
    </w:p>
    <w:p w14:paraId="4D9EBBE8" w14:textId="6C406995" w:rsidR="00376F65" w:rsidRPr="00E364E8" w:rsidRDefault="00376F65" w:rsidP="00376F65">
      <w:pPr>
        <w:spacing w:line="360" w:lineRule="auto"/>
        <w:jc w:val="center"/>
        <w:rPr>
          <w:rFonts w:cs="Times New Roman"/>
        </w:rPr>
      </w:pPr>
      <w:r w:rsidRPr="00E364E8">
        <w:rPr>
          <w:rFonts w:cs="Times New Roman"/>
          <w:noProof/>
        </w:rPr>
        <w:drawing>
          <wp:inline distT="0" distB="0" distL="0" distR="0" wp14:anchorId="46B239C1" wp14:editId="4F30DA74">
            <wp:extent cx="3830842" cy="431597"/>
            <wp:effectExtent l="0" t="0" r="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3183" cy="4329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DF21DA" w14:textId="5AA07846" w:rsidR="00376F65" w:rsidRPr="00E364E8" w:rsidRDefault="00376F65" w:rsidP="00376F65">
      <w:pPr>
        <w:spacing w:line="360" w:lineRule="auto"/>
        <w:jc w:val="center"/>
        <w:rPr>
          <w:rFonts w:cs="Times New Roman"/>
        </w:rPr>
      </w:pPr>
      <w:r w:rsidRPr="00E364E8">
        <w:rPr>
          <w:rFonts w:cs="Times New Roman"/>
        </w:rPr>
        <w:t>Output</w:t>
      </w:r>
    </w:p>
    <w:p w14:paraId="3317303C" w14:textId="20B03554" w:rsidR="00376F65" w:rsidRPr="00E364E8" w:rsidRDefault="00376F65" w:rsidP="00376F65">
      <w:pPr>
        <w:spacing w:line="360" w:lineRule="auto"/>
        <w:jc w:val="center"/>
        <w:rPr>
          <w:rFonts w:cs="Times New Roman"/>
        </w:rPr>
      </w:pPr>
      <w:r w:rsidRPr="00E364E8">
        <w:rPr>
          <w:rFonts w:cs="Times New Roman"/>
          <w:noProof/>
        </w:rPr>
        <w:drawing>
          <wp:inline distT="0" distB="0" distL="0" distR="0" wp14:anchorId="13992EF6" wp14:editId="56A37EE5">
            <wp:extent cx="2957887" cy="1719072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131" cy="1719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FA9110" w14:textId="5F35EA30" w:rsidR="00E364E8" w:rsidRDefault="00E364E8" w:rsidP="00376F65">
      <w:pPr>
        <w:spacing w:line="360" w:lineRule="auto"/>
        <w:jc w:val="center"/>
        <w:rPr>
          <w:rFonts w:cs="Times New Roman"/>
        </w:rPr>
      </w:pPr>
    </w:p>
    <w:p w14:paraId="32660BDB" w14:textId="0FE190ED" w:rsidR="00E364E8" w:rsidRDefault="00E364E8" w:rsidP="00376F65">
      <w:pPr>
        <w:spacing w:line="360" w:lineRule="auto"/>
        <w:jc w:val="center"/>
        <w:rPr>
          <w:rFonts w:cs="Times New Roman"/>
        </w:rPr>
      </w:pPr>
    </w:p>
    <w:p w14:paraId="5B8188B2" w14:textId="77777777" w:rsidR="00E364E8" w:rsidRPr="00E364E8" w:rsidRDefault="00E364E8" w:rsidP="00376F65">
      <w:pPr>
        <w:spacing w:line="360" w:lineRule="auto"/>
        <w:jc w:val="center"/>
        <w:rPr>
          <w:rFonts w:cs="Times New Roman"/>
        </w:rPr>
      </w:pPr>
    </w:p>
    <w:p w14:paraId="6FD3529C" w14:textId="77777777" w:rsidR="00376F65" w:rsidRPr="00E364E8" w:rsidRDefault="00376F65" w:rsidP="00376F65">
      <w:pPr>
        <w:pStyle w:val="ListParagraph"/>
        <w:numPr>
          <w:ilvl w:val="0"/>
          <w:numId w:val="11"/>
        </w:numPr>
        <w:spacing w:line="360" w:lineRule="auto"/>
        <w:rPr>
          <w:sz w:val="28"/>
          <w:szCs w:val="28"/>
        </w:rPr>
      </w:pPr>
      <w:r w:rsidRPr="00E364E8">
        <w:rPr>
          <w:sz w:val="28"/>
          <w:szCs w:val="28"/>
        </w:rPr>
        <w:t>Rename the empno attribute as Emp_id in emp_details relation and describe the structure</w:t>
      </w:r>
    </w:p>
    <w:p w14:paraId="387E2E19" w14:textId="00C88626" w:rsidR="00376F65" w:rsidRPr="00E364E8" w:rsidRDefault="00376F65" w:rsidP="00376F65">
      <w:pPr>
        <w:spacing w:line="360" w:lineRule="auto"/>
        <w:jc w:val="center"/>
        <w:rPr>
          <w:rFonts w:cs="Times New Roman"/>
        </w:rPr>
      </w:pPr>
    </w:p>
    <w:p w14:paraId="27CF0366" w14:textId="631500EE" w:rsidR="00376F65" w:rsidRPr="00E364E8" w:rsidRDefault="00376F65" w:rsidP="00376F65">
      <w:pPr>
        <w:spacing w:line="360" w:lineRule="auto"/>
        <w:jc w:val="center"/>
        <w:rPr>
          <w:rFonts w:cs="Times New Roman"/>
        </w:rPr>
      </w:pPr>
      <w:r w:rsidRPr="00E364E8">
        <w:rPr>
          <w:rFonts w:cs="Times New Roman"/>
        </w:rPr>
        <w:t>Command</w:t>
      </w:r>
    </w:p>
    <w:p w14:paraId="37D19CA7" w14:textId="1DD06480" w:rsidR="00376F65" w:rsidRPr="00E364E8" w:rsidRDefault="00376F65" w:rsidP="00376F65">
      <w:pPr>
        <w:spacing w:line="360" w:lineRule="auto"/>
        <w:jc w:val="center"/>
        <w:rPr>
          <w:rFonts w:cs="Times New Roman"/>
        </w:rPr>
      </w:pPr>
      <w:r w:rsidRPr="00E364E8">
        <w:rPr>
          <w:rFonts w:cs="Times New Roman"/>
          <w:noProof/>
        </w:rPr>
        <w:drawing>
          <wp:inline distT="0" distB="0" distL="0" distR="0" wp14:anchorId="73F9CB26" wp14:editId="6DA63F1E">
            <wp:extent cx="3963933" cy="477079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3775" cy="4782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AC4D0D" w14:textId="4B72F3DA" w:rsidR="00376F65" w:rsidRPr="00E364E8" w:rsidRDefault="00376F65" w:rsidP="00376F65">
      <w:pPr>
        <w:spacing w:line="360" w:lineRule="auto"/>
        <w:jc w:val="center"/>
        <w:rPr>
          <w:rFonts w:cs="Times New Roman"/>
        </w:rPr>
      </w:pPr>
      <w:r w:rsidRPr="00E364E8">
        <w:rPr>
          <w:rFonts w:cs="Times New Roman"/>
        </w:rPr>
        <w:t>Output</w:t>
      </w:r>
    </w:p>
    <w:p w14:paraId="1401DCE5" w14:textId="2F302475" w:rsidR="00376F65" w:rsidRPr="00E364E8" w:rsidRDefault="00376F65" w:rsidP="00376F65">
      <w:pPr>
        <w:spacing w:line="360" w:lineRule="auto"/>
        <w:jc w:val="center"/>
        <w:rPr>
          <w:rFonts w:cs="Times New Roman"/>
        </w:rPr>
      </w:pPr>
      <w:r w:rsidRPr="00E364E8">
        <w:rPr>
          <w:rFonts w:cs="Times New Roman"/>
          <w:noProof/>
        </w:rPr>
        <w:drawing>
          <wp:inline distT="0" distB="0" distL="0" distR="0" wp14:anchorId="5FE0CB11" wp14:editId="46FE91E7">
            <wp:extent cx="3058326" cy="1757239"/>
            <wp:effectExtent l="0" t="0" r="889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1113" cy="1758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F378AA" w14:textId="042F68FC" w:rsidR="00376F65" w:rsidRPr="00E364E8" w:rsidRDefault="00376F65" w:rsidP="00376F65">
      <w:pPr>
        <w:spacing w:line="360" w:lineRule="auto"/>
        <w:jc w:val="center"/>
        <w:rPr>
          <w:rFonts w:cs="Times New Roman"/>
        </w:rPr>
      </w:pPr>
    </w:p>
    <w:p w14:paraId="6E80F99A" w14:textId="0D888702" w:rsidR="00E364E8" w:rsidRPr="00E364E8" w:rsidRDefault="00E364E8" w:rsidP="00E364E8">
      <w:pPr>
        <w:pStyle w:val="ListParagraph"/>
        <w:numPr>
          <w:ilvl w:val="0"/>
          <w:numId w:val="12"/>
        </w:numPr>
        <w:spacing w:line="360" w:lineRule="auto"/>
        <w:rPr>
          <w:sz w:val="28"/>
          <w:szCs w:val="28"/>
        </w:rPr>
      </w:pPr>
      <w:r w:rsidRPr="00E364E8">
        <w:rPr>
          <w:sz w:val="28"/>
          <w:szCs w:val="28"/>
        </w:rPr>
        <w:t>Delete the location attribute from dep_details and describe the structure</w:t>
      </w:r>
    </w:p>
    <w:p w14:paraId="49AFFF10" w14:textId="494D1781" w:rsidR="00E364E8" w:rsidRPr="00E364E8" w:rsidRDefault="00E364E8" w:rsidP="00E364E8">
      <w:pPr>
        <w:spacing w:line="360" w:lineRule="auto"/>
        <w:jc w:val="center"/>
        <w:rPr>
          <w:rFonts w:cs="Times New Roman"/>
        </w:rPr>
      </w:pPr>
    </w:p>
    <w:p w14:paraId="2D8B8E80" w14:textId="1D4F4981" w:rsidR="00E364E8" w:rsidRPr="00E364E8" w:rsidRDefault="00E364E8" w:rsidP="00E364E8">
      <w:pPr>
        <w:spacing w:line="360" w:lineRule="auto"/>
        <w:jc w:val="center"/>
        <w:rPr>
          <w:rFonts w:cs="Times New Roman"/>
        </w:rPr>
      </w:pPr>
      <w:r w:rsidRPr="00E364E8">
        <w:rPr>
          <w:rFonts w:cs="Times New Roman"/>
        </w:rPr>
        <w:t>Command</w:t>
      </w:r>
    </w:p>
    <w:p w14:paraId="05C38A20" w14:textId="4576881F" w:rsidR="00E364E8" w:rsidRDefault="00E364E8" w:rsidP="00E364E8">
      <w:pPr>
        <w:spacing w:line="360" w:lineRule="auto"/>
        <w:jc w:val="center"/>
        <w:rPr>
          <w:rFonts w:cs="Times New Roman"/>
        </w:rPr>
      </w:pPr>
      <w:r w:rsidRPr="00E364E8">
        <w:rPr>
          <w:rFonts w:cs="Times New Roman"/>
          <w:noProof/>
        </w:rPr>
        <w:drawing>
          <wp:inline distT="0" distB="0" distL="0" distR="0" wp14:anchorId="7CBF7A03" wp14:editId="0E100945">
            <wp:extent cx="3596225" cy="397565"/>
            <wp:effectExtent l="0" t="0" r="4445" b="25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34" cy="3979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50D7AA" w14:textId="77777777" w:rsidR="00E364E8" w:rsidRPr="00E364E8" w:rsidRDefault="00E364E8" w:rsidP="00E364E8">
      <w:pPr>
        <w:spacing w:line="360" w:lineRule="auto"/>
        <w:jc w:val="center"/>
        <w:rPr>
          <w:rFonts w:cs="Times New Roman"/>
        </w:rPr>
      </w:pPr>
    </w:p>
    <w:p w14:paraId="74555A52" w14:textId="7324F75A" w:rsidR="00E364E8" w:rsidRPr="00E364E8" w:rsidRDefault="00E364E8" w:rsidP="00E364E8">
      <w:pPr>
        <w:spacing w:line="360" w:lineRule="auto"/>
        <w:jc w:val="center"/>
        <w:rPr>
          <w:rFonts w:cs="Times New Roman"/>
        </w:rPr>
      </w:pPr>
      <w:r w:rsidRPr="00E364E8">
        <w:rPr>
          <w:rFonts w:cs="Times New Roman"/>
        </w:rPr>
        <w:t>Output</w:t>
      </w:r>
    </w:p>
    <w:p w14:paraId="51165F8C" w14:textId="13660223" w:rsidR="00E364E8" w:rsidRDefault="00E364E8" w:rsidP="00E364E8">
      <w:pPr>
        <w:spacing w:line="360" w:lineRule="auto"/>
        <w:jc w:val="center"/>
        <w:rPr>
          <w:rFonts w:cs="Times New Roman"/>
        </w:rPr>
      </w:pPr>
      <w:r w:rsidRPr="00E364E8">
        <w:rPr>
          <w:rFonts w:cs="Times New Roman"/>
          <w:noProof/>
        </w:rPr>
        <w:drawing>
          <wp:inline distT="0" distB="0" distL="0" distR="0" wp14:anchorId="47B90C83" wp14:editId="3293FC54">
            <wp:extent cx="4069571" cy="771276"/>
            <wp:effectExtent l="0" t="0" r="762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3645" cy="7739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6CBAA7" w14:textId="2336F7EC" w:rsidR="00E364E8" w:rsidRDefault="00E364E8" w:rsidP="00E364E8">
      <w:pPr>
        <w:spacing w:line="360" w:lineRule="auto"/>
        <w:jc w:val="center"/>
        <w:rPr>
          <w:rFonts w:cs="Times New Roman"/>
        </w:rPr>
      </w:pPr>
    </w:p>
    <w:p w14:paraId="0ED1CB50" w14:textId="217186D8" w:rsidR="00E364E8" w:rsidRDefault="00E364E8" w:rsidP="00E364E8">
      <w:pPr>
        <w:spacing w:line="360" w:lineRule="auto"/>
        <w:jc w:val="center"/>
        <w:rPr>
          <w:rFonts w:cs="Times New Roman"/>
        </w:rPr>
      </w:pPr>
    </w:p>
    <w:p w14:paraId="04FBA85C" w14:textId="77777777" w:rsidR="00E364E8" w:rsidRPr="00E364E8" w:rsidRDefault="00E364E8" w:rsidP="00E364E8">
      <w:pPr>
        <w:spacing w:line="360" w:lineRule="auto"/>
        <w:jc w:val="center"/>
        <w:rPr>
          <w:rFonts w:cs="Times New Roman"/>
        </w:rPr>
      </w:pPr>
    </w:p>
    <w:p w14:paraId="79015564" w14:textId="02ADA1E4" w:rsidR="00E364E8" w:rsidRPr="00E364E8" w:rsidRDefault="00E364E8" w:rsidP="0027446F">
      <w:pPr>
        <w:pStyle w:val="ListParagraph"/>
        <w:numPr>
          <w:ilvl w:val="0"/>
          <w:numId w:val="13"/>
        </w:numPr>
        <w:spacing w:line="360" w:lineRule="auto"/>
        <w:jc w:val="both"/>
        <w:rPr>
          <w:sz w:val="28"/>
          <w:szCs w:val="28"/>
        </w:rPr>
      </w:pPr>
      <w:r w:rsidRPr="00E364E8">
        <w:rPr>
          <w:sz w:val="28"/>
          <w:szCs w:val="28"/>
        </w:rPr>
        <w:t>Add Emp_id attribute to dept_details relation and describe the structure</w:t>
      </w:r>
    </w:p>
    <w:p w14:paraId="19367EBC" w14:textId="67A8BF07" w:rsidR="00E364E8" w:rsidRPr="00E364E8" w:rsidRDefault="00E364E8" w:rsidP="00E364E8">
      <w:pPr>
        <w:spacing w:line="360" w:lineRule="auto"/>
        <w:jc w:val="center"/>
        <w:rPr>
          <w:rFonts w:cs="Times New Roman"/>
        </w:rPr>
      </w:pPr>
      <w:r w:rsidRPr="00E364E8">
        <w:rPr>
          <w:rFonts w:cs="Times New Roman"/>
        </w:rPr>
        <w:t>Command</w:t>
      </w:r>
    </w:p>
    <w:p w14:paraId="4FB56DCC" w14:textId="79611003" w:rsidR="00E364E8" w:rsidRPr="00E364E8" w:rsidRDefault="00E364E8" w:rsidP="00E364E8">
      <w:pPr>
        <w:spacing w:line="360" w:lineRule="auto"/>
        <w:jc w:val="center"/>
        <w:rPr>
          <w:rFonts w:cs="Times New Roman"/>
        </w:rPr>
      </w:pPr>
      <w:r w:rsidRPr="00E364E8">
        <w:rPr>
          <w:rFonts w:cs="Times New Roman"/>
          <w:noProof/>
        </w:rPr>
        <w:drawing>
          <wp:inline distT="0" distB="0" distL="0" distR="0" wp14:anchorId="5CB27D22" wp14:editId="6ECD1FB5">
            <wp:extent cx="5589905" cy="55689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9905" cy="556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B03A61" w14:textId="6078B5DE" w:rsidR="00E364E8" w:rsidRPr="00E364E8" w:rsidRDefault="00E364E8" w:rsidP="00E364E8">
      <w:pPr>
        <w:spacing w:line="360" w:lineRule="auto"/>
        <w:jc w:val="center"/>
        <w:rPr>
          <w:rFonts w:cs="Times New Roman"/>
        </w:rPr>
      </w:pPr>
      <w:r w:rsidRPr="00E364E8">
        <w:rPr>
          <w:rFonts w:cs="Times New Roman"/>
        </w:rPr>
        <w:t>Output</w:t>
      </w:r>
    </w:p>
    <w:p w14:paraId="11E5E170" w14:textId="51785A41" w:rsidR="00E364E8" w:rsidRPr="00E364E8" w:rsidRDefault="00E364E8" w:rsidP="00E364E8">
      <w:pPr>
        <w:spacing w:line="360" w:lineRule="auto"/>
        <w:jc w:val="center"/>
        <w:rPr>
          <w:rFonts w:cs="Times New Roman"/>
        </w:rPr>
      </w:pPr>
      <w:r w:rsidRPr="00E364E8">
        <w:rPr>
          <w:rFonts w:cs="Times New Roman"/>
          <w:noProof/>
        </w:rPr>
        <w:drawing>
          <wp:inline distT="0" distB="0" distL="0" distR="0" wp14:anchorId="4C60EE7E" wp14:editId="796276E6">
            <wp:extent cx="3089675" cy="715618"/>
            <wp:effectExtent l="0" t="0" r="0" b="889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6147" cy="719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2B3D78" w14:textId="3332575D" w:rsidR="00E364E8" w:rsidRPr="00E364E8" w:rsidRDefault="00E364E8" w:rsidP="00E364E8">
      <w:pPr>
        <w:spacing w:line="360" w:lineRule="auto"/>
        <w:jc w:val="center"/>
        <w:rPr>
          <w:rFonts w:cs="Times New Roman"/>
        </w:rPr>
      </w:pPr>
    </w:p>
    <w:p w14:paraId="61C8ED1A" w14:textId="7F156A9C" w:rsidR="00E364E8" w:rsidRPr="00E364E8" w:rsidRDefault="00E364E8" w:rsidP="00E364E8">
      <w:pPr>
        <w:pStyle w:val="ListParagraph"/>
        <w:numPr>
          <w:ilvl w:val="0"/>
          <w:numId w:val="14"/>
        </w:numPr>
        <w:spacing w:line="360" w:lineRule="auto"/>
        <w:rPr>
          <w:sz w:val="28"/>
          <w:szCs w:val="28"/>
        </w:rPr>
      </w:pPr>
      <w:r w:rsidRPr="00E364E8">
        <w:rPr>
          <w:sz w:val="28"/>
          <w:szCs w:val="28"/>
        </w:rPr>
        <w:t>Insert 5 records each to all the schemas</w:t>
      </w:r>
    </w:p>
    <w:p w14:paraId="73A7E532" w14:textId="0F340874" w:rsidR="00E364E8" w:rsidRPr="00E364E8" w:rsidRDefault="00E364E8" w:rsidP="00E364E8">
      <w:pPr>
        <w:spacing w:line="360" w:lineRule="auto"/>
        <w:jc w:val="center"/>
        <w:rPr>
          <w:rFonts w:cs="Times New Roman"/>
        </w:rPr>
      </w:pPr>
      <w:r w:rsidRPr="00E364E8">
        <w:rPr>
          <w:rFonts w:cs="Times New Roman"/>
        </w:rPr>
        <w:t>Command</w:t>
      </w:r>
    </w:p>
    <w:p w14:paraId="2D4E545E" w14:textId="5F7A9617" w:rsidR="00E364E8" w:rsidRPr="00E364E8" w:rsidRDefault="00E364E8" w:rsidP="00E364E8">
      <w:pPr>
        <w:spacing w:line="360" w:lineRule="auto"/>
        <w:jc w:val="center"/>
        <w:rPr>
          <w:rFonts w:cs="Times New Roman"/>
        </w:rPr>
      </w:pPr>
      <w:r w:rsidRPr="00E364E8">
        <w:rPr>
          <w:rFonts w:cs="Times New Roman"/>
          <w:noProof/>
        </w:rPr>
        <w:drawing>
          <wp:inline distT="0" distB="0" distL="0" distR="0" wp14:anchorId="29F084EA" wp14:editId="044829DC">
            <wp:extent cx="6178163" cy="924422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8842" cy="926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DCE0E5" w14:textId="2CF9BBBC" w:rsidR="00E364E8" w:rsidRPr="00E364E8" w:rsidRDefault="00E364E8" w:rsidP="00E364E8">
      <w:pPr>
        <w:spacing w:line="360" w:lineRule="auto"/>
        <w:jc w:val="center"/>
        <w:rPr>
          <w:rFonts w:cs="Times New Roman"/>
        </w:rPr>
      </w:pPr>
      <w:r w:rsidRPr="00E364E8">
        <w:rPr>
          <w:rFonts w:cs="Times New Roman"/>
          <w:noProof/>
        </w:rPr>
        <w:drawing>
          <wp:inline distT="0" distB="0" distL="0" distR="0" wp14:anchorId="75662030" wp14:editId="3E732B62">
            <wp:extent cx="4142740" cy="132016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2740" cy="1320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B56D21" w14:textId="192F22EA" w:rsidR="00E364E8" w:rsidRDefault="00E364E8" w:rsidP="00E364E8">
      <w:pPr>
        <w:spacing w:line="360" w:lineRule="auto"/>
        <w:jc w:val="center"/>
        <w:rPr>
          <w:rFonts w:cs="Times New Roman"/>
        </w:rPr>
      </w:pPr>
      <w:r w:rsidRPr="00E364E8">
        <w:rPr>
          <w:rFonts w:cs="Times New Roman"/>
          <w:noProof/>
        </w:rPr>
        <w:drawing>
          <wp:inline distT="0" distB="0" distL="0" distR="0" wp14:anchorId="499DC1F7" wp14:editId="7B31926B">
            <wp:extent cx="3458845" cy="1351915"/>
            <wp:effectExtent l="0" t="0" r="8255" b="63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8845" cy="1351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5B2959" w14:textId="42961270" w:rsidR="00E364E8" w:rsidRDefault="00E364E8" w:rsidP="00E364E8">
      <w:pPr>
        <w:spacing w:line="360" w:lineRule="auto"/>
        <w:jc w:val="center"/>
        <w:rPr>
          <w:rFonts w:cs="Times New Roman"/>
        </w:rPr>
      </w:pPr>
    </w:p>
    <w:p w14:paraId="124E233D" w14:textId="5AAA98C0" w:rsidR="00E364E8" w:rsidRDefault="00E364E8" w:rsidP="00E364E8">
      <w:pPr>
        <w:spacing w:line="360" w:lineRule="auto"/>
        <w:jc w:val="center"/>
        <w:rPr>
          <w:rFonts w:cs="Times New Roman"/>
        </w:rPr>
      </w:pPr>
    </w:p>
    <w:p w14:paraId="5DB2E36D" w14:textId="77777777" w:rsidR="00E364E8" w:rsidRPr="00E364E8" w:rsidRDefault="00E364E8" w:rsidP="00E364E8">
      <w:pPr>
        <w:spacing w:line="360" w:lineRule="auto"/>
        <w:jc w:val="center"/>
        <w:rPr>
          <w:rFonts w:cs="Times New Roman"/>
        </w:rPr>
      </w:pPr>
    </w:p>
    <w:p w14:paraId="488B09EA" w14:textId="77777777" w:rsidR="00E364E8" w:rsidRPr="00E364E8" w:rsidRDefault="00E364E8" w:rsidP="00E364E8">
      <w:pPr>
        <w:spacing w:line="360" w:lineRule="auto"/>
        <w:jc w:val="center"/>
        <w:rPr>
          <w:rFonts w:cs="Times New Roman"/>
        </w:rPr>
      </w:pPr>
    </w:p>
    <w:p w14:paraId="4BAD462E" w14:textId="330DDACB" w:rsidR="00E364E8" w:rsidRPr="00E364E8" w:rsidRDefault="00E364E8" w:rsidP="00E364E8">
      <w:pPr>
        <w:spacing w:line="360" w:lineRule="auto"/>
        <w:jc w:val="center"/>
        <w:rPr>
          <w:rFonts w:cs="Times New Roman"/>
        </w:rPr>
      </w:pPr>
      <w:r w:rsidRPr="00E364E8">
        <w:rPr>
          <w:rFonts w:cs="Times New Roman"/>
        </w:rPr>
        <w:t>Output</w:t>
      </w:r>
    </w:p>
    <w:p w14:paraId="358F6F58" w14:textId="6C0502E2" w:rsidR="00E364E8" w:rsidRPr="00E364E8" w:rsidRDefault="00E364E8" w:rsidP="00E364E8">
      <w:pPr>
        <w:spacing w:line="360" w:lineRule="auto"/>
        <w:jc w:val="center"/>
        <w:rPr>
          <w:rFonts w:cs="Times New Roman"/>
        </w:rPr>
      </w:pPr>
      <w:r w:rsidRPr="00E364E8">
        <w:rPr>
          <w:rFonts w:cs="Times New Roman"/>
          <w:noProof/>
        </w:rPr>
        <w:drawing>
          <wp:inline distT="0" distB="0" distL="0" distR="0" wp14:anchorId="11FC36E1" wp14:editId="609DBD91">
            <wp:extent cx="5462270" cy="1121410"/>
            <wp:effectExtent l="0" t="0" r="5080" b="254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2270" cy="1121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4C79BC" w14:textId="4A866847" w:rsidR="00E364E8" w:rsidRPr="00E364E8" w:rsidRDefault="00E364E8" w:rsidP="00E364E8">
      <w:pPr>
        <w:spacing w:line="360" w:lineRule="auto"/>
        <w:jc w:val="center"/>
        <w:rPr>
          <w:rFonts w:cs="Times New Roman"/>
        </w:rPr>
      </w:pPr>
      <w:r w:rsidRPr="00E364E8">
        <w:rPr>
          <w:rFonts w:cs="Times New Roman"/>
          <w:noProof/>
        </w:rPr>
        <w:drawing>
          <wp:inline distT="0" distB="0" distL="0" distR="0" wp14:anchorId="4F2347B9" wp14:editId="653F5AAC">
            <wp:extent cx="1860606" cy="1336837"/>
            <wp:effectExtent l="0" t="0" r="635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2631" cy="13382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5B45EF" w14:textId="6D15E521" w:rsidR="00E364E8" w:rsidRPr="00E364E8" w:rsidRDefault="00E364E8" w:rsidP="00E364E8">
      <w:pPr>
        <w:spacing w:line="360" w:lineRule="auto"/>
        <w:jc w:val="center"/>
        <w:rPr>
          <w:rFonts w:cs="Times New Roman"/>
        </w:rPr>
      </w:pPr>
      <w:r w:rsidRPr="00E364E8">
        <w:rPr>
          <w:rFonts w:cs="Times New Roman"/>
          <w:noProof/>
        </w:rPr>
        <w:drawing>
          <wp:inline distT="0" distB="0" distL="0" distR="0" wp14:anchorId="30289563" wp14:editId="31217F1A">
            <wp:extent cx="1948069" cy="1302154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8974" cy="13027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041746" w14:textId="70DE6712" w:rsidR="00E364E8" w:rsidRPr="00E364E8" w:rsidRDefault="00E364E8" w:rsidP="00E364E8">
      <w:pPr>
        <w:spacing w:line="360" w:lineRule="auto"/>
        <w:jc w:val="center"/>
        <w:rPr>
          <w:rFonts w:cs="Times New Roman"/>
        </w:rPr>
      </w:pPr>
    </w:p>
    <w:p w14:paraId="513F3C55" w14:textId="32CBB918" w:rsidR="00E364E8" w:rsidRDefault="00E364E8" w:rsidP="00E364E8">
      <w:pPr>
        <w:pStyle w:val="ListParagraph"/>
        <w:numPr>
          <w:ilvl w:val="0"/>
          <w:numId w:val="15"/>
        </w:numPr>
        <w:spacing w:line="360" w:lineRule="auto"/>
        <w:jc w:val="both"/>
        <w:rPr>
          <w:sz w:val="28"/>
          <w:szCs w:val="28"/>
        </w:rPr>
      </w:pPr>
      <w:r w:rsidRPr="00E364E8">
        <w:rPr>
          <w:sz w:val="28"/>
          <w:szCs w:val="28"/>
        </w:rPr>
        <w:t>Copy the contents of emp_details table and name the table as employee_data.</w:t>
      </w:r>
    </w:p>
    <w:p w14:paraId="4C88A828" w14:textId="0740A1FD" w:rsidR="00E364E8" w:rsidRDefault="00E364E8" w:rsidP="00E364E8">
      <w:pPr>
        <w:spacing w:line="360" w:lineRule="auto"/>
        <w:jc w:val="both"/>
      </w:pPr>
    </w:p>
    <w:p w14:paraId="5593209B" w14:textId="65F754ED" w:rsidR="00E364E8" w:rsidRDefault="00E364E8" w:rsidP="00E364E8">
      <w:pPr>
        <w:spacing w:line="360" w:lineRule="auto"/>
        <w:jc w:val="center"/>
      </w:pPr>
      <w:r>
        <w:t>Command</w:t>
      </w:r>
    </w:p>
    <w:p w14:paraId="5C8201EE" w14:textId="169EBE48" w:rsidR="00E364E8" w:rsidRDefault="00A95A09" w:rsidP="00E364E8">
      <w:pPr>
        <w:spacing w:line="360" w:lineRule="auto"/>
        <w:jc w:val="center"/>
      </w:pPr>
      <w:r>
        <w:rPr>
          <w:noProof/>
        </w:rPr>
        <w:drawing>
          <wp:inline distT="0" distB="0" distL="0" distR="0" wp14:anchorId="5259A5B8" wp14:editId="09BC6D35">
            <wp:extent cx="4079240" cy="38163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9240" cy="381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F685BA" w14:textId="3E252817" w:rsidR="00A95A09" w:rsidRDefault="00A95A09" w:rsidP="00E364E8">
      <w:pPr>
        <w:spacing w:line="360" w:lineRule="auto"/>
        <w:jc w:val="center"/>
      </w:pPr>
      <w:r>
        <w:t>Output</w:t>
      </w:r>
    </w:p>
    <w:p w14:paraId="327FCA74" w14:textId="0E9B02EA" w:rsidR="00A95A09" w:rsidRDefault="00A95A09" w:rsidP="00E364E8">
      <w:pPr>
        <w:spacing w:line="360" w:lineRule="auto"/>
        <w:jc w:val="center"/>
      </w:pPr>
      <w:r>
        <w:rPr>
          <w:noProof/>
        </w:rPr>
        <w:drawing>
          <wp:inline distT="0" distB="0" distL="0" distR="0" wp14:anchorId="3AA62B6C" wp14:editId="67A38B97">
            <wp:extent cx="5478145" cy="1065530"/>
            <wp:effectExtent l="0" t="0" r="8255" b="127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8145" cy="1065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CB8BBE" w14:textId="3258A802" w:rsidR="00A95A09" w:rsidRDefault="00A95A09" w:rsidP="00E364E8">
      <w:pPr>
        <w:spacing w:line="360" w:lineRule="auto"/>
        <w:jc w:val="center"/>
      </w:pPr>
    </w:p>
    <w:p w14:paraId="0E321A57" w14:textId="33292544" w:rsidR="00A95A09" w:rsidRDefault="00A95A09" w:rsidP="00E364E8">
      <w:pPr>
        <w:spacing w:line="360" w:lineRule="auto"/>
        <w:jc w:val="center"/>
      </w:pPr>
    </w:p>
    <w:p w14:paraId="4C877B3E" w14:textId="048FD5B0" w:rsidR="00A95A09" w:rsidRDefault="00A95A09" w:rsidP="00E364E8">
      <w:pPr>
        <w:spacing w:line="360" w:lineRule="auto"/>
        <w:jc w:val="center"/>
      </w:pPr>
    </w:p>
    <w:p w14:paraId="214712A1" w14:textId="01B85C55" w:rsidR="00A95A09" w:rsidRDefault="00A95A09" w:rsidP="00A95A09">
      <w:pPr>
        <w:pStyle w:val="ListParagraph"/>
        <w:numPr>
          <w:ilvl w:val="0"/>
          <w:numId w:val="16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Delete the contents of employee_data table, describe the structure and display the contents of the table</w:t>
      </w:r>
    </w:p>
    <w:p w14:paraId="18BACCEC" w14:textId="50932398" w:rsidR="00A95A09" w:rsidRDefault="00A95A09" w:rsidP="00A95A09">
      <w:pPr>
        <w:spacing w:line="360" w:lineRule="auto"/>
      </w:pPr>
    </w:p>
    <w:p w14:paraId="37C96BFD" w14:textId="2B745C95" w:rsidR="00A95A09" w:rsidRDefault="00A95A09" w:rsidP="00A95A09">
      <w:pPr>
        <w:spacing w:line="360" w:lineRule="auto"/>
        <w:jc w:val="center"/>
      </w:pPr>
      <w:r>
        <w:t>Command</w:t>
      </w:r>
    </w:p>
    <w:p w14:paraId="2A108643" w14:textId="6D74259C" w:rsidR="00A95A09" w:rsidRDefault="00A95A09" w:rsidP="00A95A09">
      <w:pPr>
        <w:spacing w:line="360" w:lineRule="auto"/>
        <w:jc w:val="center"/>
      </w:pPr>
      <w:r>
        <w:rPr>
          <w:noProof/>
        </w:rPr>
        <w:drawing>
          <wp:inline distT="0" distB="0" distL="0" distR="0" wp14:anchorId="44CB981E" wp14:editId="51C42960">
            <wp:extent cx="2718480" cy="715618"/>
            <wp:effectExtent l="0" t="0" r="5715" b="889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1852" cy="716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D3B46E" w14:textId="2D9FF553" w:rsidR="00A95A09" w:rsidRDefault="00A95A09" w:rsidP="00A95A09">
      <w:pPr>
        <w:spacing w:line="360" w:lineRule="auto"/>
        <w:jc w:val="center"/>
      </w:pPr>
      <w:r>
        <w:t>Output</w:t>
      </w:r>
    </w:p>
    <w:p w14:paraId="6C9344FF" w14:textId="18AEB013" w:rsidR="00A95A09" w:rsidRDefault="00A95A09" w:rsidP="00A95A09">
      <w:pPr>
        <w:spacing w:line="360" w:lineRule="auto"/>
        <w:jc w:val="center"/>
      </w:pPr>
      <w:r>
        <w:rPr>
          <w:noProof/>
        </w:rPr>
        <w:drawing>
          <wp:inline distT="0" distB="0" distL="0" distR="0" wp14:anchorId="00CA4055" wp14:editId="7B697B5E">
            <wp:extent cx="2854518" cy="1593234"/>
            <wp:effectExtent l="0" t="0" r="3175" b="698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5542" cy="15938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A5842D" w14:textId="2E528720" w:rsidR="00A95A09" w:rsidRDefault="00A95A09" w:rsidP="00A95A09">
      <w:pPr>
        <w:spacing w:line="360" w:lineRule="auto"/>
        <w:jc w:val="center"/>
      </w:pPr>
      <w:r>
        <w:rPr>
          <w:noProof/>
        </w:rPr>
        <w:drawing>
          <wp:inline distT="0" distB="0" distL="0" distR="0" wp14:anchorId="578B6324" wp14:editId="380837D4">
            <wp:extent cx="4869158" cy="524787"/>
            <wp:effectExtent l="0" t="0" r="0" b="889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729" cy="5250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16A407" w14:textId="58EE9998" w:rsidR="00A95A09" w:rsidRDefault="00A95A09" w:rsidP="00A95A09">
      <w:pPr>
        <w:spacing w:line="360" w:lineRule="auto"/>
        <w:jc w:val="center"/>
      </w:pPr>
    </w:p>
    <w:p w14:paraId="7E5C380A" w14:textId="23755CBB" w:rsidR="00A95A09" w:rsidRDefault="00A95A09" w:rsidP="00A95A09">
      <w:pPr>
        <w:pStyle w:val="ListParagraph"/>
        <w:numPr>
          <w:ilvl w:val="0"/>
          <w:numId w:val="17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Delete the structure of  employee_data table , describe the structure and display the contents of the table</w:t>
      </w:r>
    </w:p>
    <w:p w14:paraId="687336F1" w14:textId="09FBA3A6" w:rsidR="00A95A09" w:rsidRDefault="00A95A09" w:rsidP="00A95A09">
      <w:pPr>
        <w:spacing w:line="360" w:lineRule="auto"/>
      </w:pPr>
    </w:p>
    <w:p w14:paraId="15C1CD08" w14:textId="326EFA24" w:rsidR="00A95A09" w:rsidRDefault="00A95A09" w:rsidP="00A95A09">
      <w:pPr>
        <w:spacing w:line="360" w:lineRule="auto"/>
        <w:jc w:val="center"/>
      </w:pPr>
      <w:r>
        <w:t>Command</w:t>
      </w:r>
    </w:p>
    <w:p w14:paraId="667F0E98" w14:textId="37D717AF" w:rsidR="00A95A09" w:rsidRDefault="00A95A09" w:rsidP="00A95A09">
      <w:pPr>
        <w:spacing w:line="360" w:lineRule="auto"/>
        <w:jc w:val="center"/>
      </w:pPr>
      <w:r>
        <w:rPr>
          <w:noProof/>
        </w:rPr>
        <w:drawing>
          <wp:inline distT="0" distB="0" distL="0" distR="0" wp14:anchorId="2B5371E8" wp14:editId="308D4D31">
            <wp:extent cx="2532140" cy="699714"/>
            <wp:effectExtent l="0" t="0" r="1905" b="571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6283" cy="7008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B467F8" w14:textId="2546BF81" w:rsidR="00A95A09" w:rsidRDefault="00A95A09" w:rsidP="00A95A09">
      <w:pPr>
        <w:spacing w:line="360" w:lineRule="auto"/>
        <w:jc w:val="center"/>
      </w:pPr>
    </w:p>
    <w:p w14:paraId="262D8B2F" w14:textId="3C416350" w:rsidR="00A95A09" w:rsidRDefault="00A95A09" w:rsidP="00A95A09">
      <w:pPr>
        <w:spacing w:line="360" w:lineRule="auto"/>
        <w:jc w:val="center"/>
      </w:pPr>
    </w:p>
    <w:p w14:paraId="338BDAB7" w14:textId="1752727A" w:rsidR="00A95A09" w:rsidRDefault="00A95A09" w:rsidP="00A95A09">
      <w:pPr>
        <w:spacing w:line="360" w:lineRule="auto"/>
        <w:jc w:val="center"/>
      </w:pPr>
    </w:p>
    <w:p w14:paraId="50FE7D8C" w14:textId="4E234BC9" w:rsidR="00A95A09" w:rsidRDefault="00A95A09" w:rsidP="00A95A09">
      <w:pPr>
        <w:spacing w:line="360" w:lineRule="auto"/>
        <w:jc w:val="center"/>
      </w:pPr>
    </w:p>
    <w:p w14:paraId="3B1F3563" w14:textId="52B75BFD" w:rsidR="00A95A09" w:rsidRDefault="00A95A09" w:rsidP="00A95A09">
      <w:pPr>
        <w:spacing w:line="360" w:lineRule="auto"/>
        <w:jc w:val="center"/>
      </w:pPr>
      <w:r>
        <w:t>Output</w:t>
      </w:r>
    </w:p>
    <w:p w14:paraId="5F50E674" w14:textId="6C03C962" w:rsidR="00A95A09" w:rsidRPr="00A95A09" w:rsidRDefault="00A95A09" w:rsidP="00A95A09">
      <w:pPr>
        <w:spacing w:line="360" w:lineRule="auto"/>
        <w:jc w:val="center"/>
      </w:pPr>
      <w:r>
        <w:rPr>
          <w:noProof/>
        </w:rPr>
        <w:drawing>
          <wp:inline distT="0" distB="0" distL="0" distR="0" wp14:anchorId="7D58DF7E" wp14:editId="25BC4AE5">
            <wp:extent cx="6540973" cy="495604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7790" cy="5021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8754B4" w14:textId="317FEA73" w:rsidR="00A95A09" w:rsidRDefault="00A95A09" w:rsidP="00A95A09">
      <w:pPr>
        <w:spacing w:line="360" w:lineRule="auto"/>
        <w:jc w:val="center"/>
      </w:pPr>
      <w:r>
        <w:t>Please zoom in</w:t>
      </w:r>
    </w:p>
    <w:p w14:paraId="7B9C6215" w14:textId="396BCAEC" w:rsidR="00A95A09" w:rsidRDefault="00A95A09" w:rsidP="00A95A09">
      <w:pPr>
        <w:spacing w:line="360" w:lineRule="auto"/>
      </w:pPr>
    </w:p>
    <w:p w14:paraId="1725DD50" w14:textId="77777777" w:rsidR="00A95A09" w:rsidRDefault="00A95A09" w:rsidP="00A95A09">
      <w:pPr>
        <w:pStyle w:val="ListParagraph"/>
        <w:numPr>
          <w:ilvl w:val="0"/>
          <w:numId w:val="20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List all employee details whose salary is &gt; 10000</w:t>
      </w:r>
    </w:p>
    <w:p w14:paraId="79B337D4" w14:textId="7B5F503B" w:rsidR="00A95A09" w:rsidRDefault="00A95A09" w:rsidP="00A95A09">
      <w:pPr>
        <w:spacing w:line="360" w:lineRule="auto"/>
      </w:pPr>
    </w:p>
    <w:p w14:paraId="1295DFB2" w14:textId="0B3A11C1" w:rsidR="00A95A09" w:rsidRDefault="00A95A09" w:rsidP="00A95A09">
      <w:pPr>
        <w:spacing w:line="360" w:lineRule="auto"/>
        <w:jc w:val="center"/>
      </w:pPr>
      <w:r>
        <w:t>Command</w:t>
      </w:r>
    </w:p>
    <w:p w14:paraId="4DC7DD26" w14:textId="2E9CC0FA" w:rsidR="00A95A09" w:rsidRDefault="00A95A09" w:rsidP="00A95A09">
      <w:pPr>
        <w:spacing w:line="360" w:lineRule="auto"/>
        <w:jc w:val="center"/>
      </w:pPr>
      <w:r>
        <w:rPr>
          <w:noProof/>
        </w:rPr>
        <w:drawing>
          <wp:inline distT="0" distB="0" distL="0" distR="0" wp14:anchorId="00406F5D" wp14:editId="19A8F126">
            <wp:extent cx="3403600" cy="261815"/>
            <wp:effectExtent l="0" t="0" r="6350" b="508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137" cy="262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A401F9" w14:textId="501D91DE" w:rsidR="00A95A09" w:rsidRDefault="00A95A09" w:rsidP="00A95A09">
      <w:pPr>
        <w:spacing w:line="360" w:lineRule="auto"/>
        <w:jc w:val="center"/>
      </w:pPr>
      <w:r>
        <w:t>Output</w:t>
      </w:r>
    </w:p>
    <w:p w14:paraId="1971D621" w14:textId="3C2DA6D9" w:rsidR="00A95A09" w:rsidRDefault="00A95A09" w:rsidP="00A95A09">
      <w:pPr>
        <w:spacing w:line="360" w:lineRule="auto"/>
        <w:jc w:val="center"/>
      </w:pPr>
      <w:r>
        <w:rPr>
          <w:noProof/>
        </w:rPr>
        <w:drawing>
          <wp:inline distT="0" distB="0" distL="0" distR="0" wp14:anchorId="24BB59D6" wp14:editId="5749AD54">
            <wp:extent cx="5524500" cy="1174750"/>
            <wp:effectExtent l="0" t="0" r="0" b="635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0" cy="1174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66B85C" w14:textId="7723B8AE" w:rsidR="00A95A09" w:rsidRDefault="00A95A09" w:rsidP="00A95A09">
      <w:pPr>
        <w:spacing w:line="360" w:lineRule="auto"/>
        <w:jc w:val="center"/>
      </w:pPr>
    </w:p>
    <w:p w14:paraId="372B941E" w14:textId="7650FDCB" w:rsidR="00A95A09" w:rsidRDefault="00A95A09" w:rsidP="00A95A09">
      <w:pPr>
        <w:pStyle w:val="ListParagraph"/>
        <w:numPr>
          <w:ilvl w:val="0"/>
          <w:numId w:val="21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List the name of employee whose designation is ‘Professor’</w:t>
      </w:r>
    </w:p>
    <w:p w14:paraId="1C255AB8" w14:textId="0BFA8FF3" w:rsidR="00A95A09" w:rsidRDefault="00A95A09" w:rsidP="00A95A09">
      <w:pPr>
        <w:spacing w:line="360" w:lineRule="auto"/>
      </w:pPr>
    </w:p>
    <w:p w14:paraId="2671054A" w14:textId="35B6DB88" w:rsidR="00A95A09" w:rsidRDefault="00A95A09" w:rsidP="00A95A09">
      <w:pPr>
        <w:spacing w:line="360" w:lineRule="auto"/>
        <w:jc w:val="center"/>
      </w:pPr>
      <w:r>
        <w:t>Command</w:t>
      </w:r>
    </w:p>
    <w:p w14:paraId="4310B7AA" w14:textId="3E397F14" w:rsidR="00A95A09" w:rsidRDefault="00A95A09" w:rsidP="00A95A09">
      <w:pPr>
        <w:spacing w:line="360" w:lineRule="auto"/>
        <w:jc w:val="center"/>
      </w:pPr>
      <w:r>
        <w:rPr>
          <w:noProof/>
        </w:rPr>
        <w:drawing>
          <wp:inline distT="0" distB="0" distL="0" distR="0" wp14:anchorId="3781B49F" wp14:editId="658DC317">
            <wp:extent cx="4438650" cy="23495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8650" cy="23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CCEA92" w14:textId="5A1CF779" w:rsidR="00A95A09" w:rsidRDefault="00A95A09" w:rsidP="00A95A09">
      <w:pPr>
        <w:spacing w:line="360" w:lineRule="auto"/>
        <w:jc w:val="center"/>
      </w:pPr>
      <w:r>
        <w:t>Output</w:t>
      </w:r>
    </w:p>
    <w:p w14:paraId="244EC004" w14:textId="0A967EEA" w:rsidR="00A95A09" w:rsidRDefault="00A95A09" w:rsidP="00A95A09">
      <w:pPr>
        <w:spacing w:line="360" w:lineRule="auto"/>
        <w:jc w:val="center"/>
      </w:pPr>
      <w:r>
        <w:rPr>
          <w:noProof/>
        </w:rPr>
        <w:drawing>
          <wp:inline distT="0" distB="0" distL="0" distR="0" wp14:anchorId="7EEB19A1" wp14:editId="5813CC6E">
            <wp:extent cx="1060450" cy="916930"/>
            <wp:effectExtent l="0" t="0" r="635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2909" cy="9190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8FA083" w14:textId="0A73AF6C" w:rsidR="00A95A09" w:rsidRDefault="00A95A09" w:rsidP="00A95A09">
      <w:pPr>
        <w:spacing w:line="360" w:lineRule="auto"/>
        <w:jc w:val="center"/>
      </w:pPr>
    </w:p>
    <w:p w14:paraId="131D8898" w14:textId="6F0DF832" w:rsidR="00A95A09" w:rsidRDefault="00A95A09" w:rsidP="00A95A09">
      <w:pPr>
        <w:spacing w:line="360" w:lineRule="auto"/>
        <w:jc w:val="center"/>
      </w:pPr>
    </w:p>
    <w:p w14:paraId="44E9088F" w14:textId="1DB2FC52" w:rsidR="00A95A09" w:rsidRDefault="00A95A09" w:rsidP="00A95A09">
      <w:pPr>
        <w:pStyle w:val="ListParagraph"/>
        <w:numPr>
          <w:ilvl w:val="0"/>
          <w:numId w:val="22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List the employee Id and name who belongs to “SCOPE dept”</w:t>
      </w:r>
    </w:p>
    <w:p w14:paraId="7686A37D" w14:textId="553065F2" w:rsidR="00A95A09" w:rsidRDefault="00A95A09" w:rsidP="00A95A09">
      <w:pPr>
        <w:spacing w:line="360" w:lineRule="auto"/>
      </w:pPr>
    </w:p>
    <w:p w14:paraId="3CC3D725" w14:textId="06433BB0" w:rsidR="00A95A09" w:rsidRDefault="00A95A09" w:rsidP="00A95A09">
      <w:pPr>
        <w:spacing w:line="360" w:lineRule="auto"/>
        <w:jc w:val="center"/>
      </w:pPr>
      <w:r>
        <w:t>Command</w:t>
      </w:r>
    </w:p>
    <w:p w14:paraId="5C558BC7" w14:textId="2DC945F9" w:rsidR="00A95A09" w:rsidRDefault="00A95A09" w:rsidP="00A95A09">
      <w:pPr>
        <w:spacing w:line="360" w:lineRule="auto"/>
        <w:jc w:val="center"/>
      </w:pPr>
      <w:r>
        <w:rPr>
          <w:noProof/>
        </w:rPr>
        <w:drawing>
          <wp:inline distT="0" distB="0" distL="0" distR="0" wp14:anchorId="035CC105" wp14:editId="38116DE5">
            <wp:extent cx="3981450" cy="23495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0" cy="23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24294F" w14:textId="1F70FA20" w:rsidR="00A95A09" w:rsidRDefault="00A95A09" w:rsidP="00A95A09">
      <w:pPr>
        <w:spacing w:line="360" w:lineRule="auto"/>
        <w:jc w:val="center"/>
      </w:pPr>
      <w:r>
        <w:t>Output</w:t>
      </w:r>
    </w:p>
    <w:p w14:paraId="4C386961" w14:textId="01E64ED1" w:rsidR="00A95A09" w:rsidRDefault="00A95A09" w:rsidP="00A95A09">
      <w:pPr>
        <w:spacing w:line="360" w:lineRule="auto"/>
        <w:jc w:val="center"/>
      </w:pPr>
      <w:r>
        <w:rPr>
          <w:noProof/>
        </w:rPr>
        <w:drawing>
          <wp:inline distT="0" distB="0" distL="0" distR="0" wp14:anchorId="06C08E7C" wp14:editId="3FDC4F98">
            <wp:extent cx="914400" cy="871671"/>
            <wp:effectExtent l="0" t="0" r="0" b="508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6216" cy="8734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6A5E2C" w14:textId="28FF7BE0" w:rsidR="00A95A09" w:rsidRDefault="00A95A09" w:rsidP="00A95A09">
      <w:pPr>
        <w:spacing w:line="360" w:lineRule="auto"/>
        <w:jc w:val="center"/>
      </w:pPr>
    </w:p>
    <w:p w14:paraId="251C14A5" w14:textId="6224E2ED" w:rsidR="00A95A09" w:rsidRDefault="00A95A09" w:rsidP="00A95A09">
      <w:pPr>
        <w:pStyle w:val="ListParagraph"/>
        <w:numPr>
          <w:ilvl w:val="0"/>
          <w:numId w:val="23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List the name and designation of the employee who receives salary between 1 lakh and 2 lakhs</w:t>
      </w:r>
    </w:p>
    <w:p w14:paraId="3C228B7E" w14:textId="187BA700" w:rsidR="00A95A09" w:rsidRDefault="00A95A09" w:rsidP="00A95A09">
      <w:pPr>
        <w:spacing w:line="360" w:lineRule="auto"/>
      </w:pPr>
    </w:p>
    <w:p w14:paraId="5AC26106" w14:textId="5BE9D171" w:rsidR="00A95A09" w:rsidRDefault="00A95A09" w:rsidP="00A95A09">
      <w:pPr>
        <w:spacing w:line="360" w:lineRule="auto"/>
        <w:jc w:val="center"/>
      </w:pPr>
      <w:r>
        <w:t>Command</w:t>
      </w:r>
    </w:p>
    <w:p w14:paraId="3414B990" w14:textId="5DFD5AA7" w:rsidR="00A95A09" w:rsidRDefault="00A95A09" w:rsidP="00A95A09">
      <w:pPr>
        <w:spacing w:line="360" w:lineRule="auto"/>
        <w:jc w:val="center"/>
      </w:pPr>
      <w:r>
        <w:rPr>
          <w:noProof/>
        </w:rPr>
        <w:drawing>
          <wp:inline distT="0" distB="0" distL="0" distR="0" wp14:anchorId="453642FD" wp14:editId="2A9584E9">
            <wp:extent cx="5772150" cy="241300"/>
            <wp:effectExtent l="0" t="0" r="0" b="635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2150" cy="24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8B99D9" w14:textId="51CBDAC2" w:rsidR="00A95A09" w:rsidRDefault="00A95A09" w:rsidP="00A95A09">
      <w:pPr>
        <w:spacing w:line="360" w:lineRule="auto"/>
        <w:jc w:val="center"/>
      </w:pPr>
      <w:r>
        <w:t>Output</w:t>
      </w:r>
    </w:p>
    <w:p w14:paraId="1494273C" w14:textId="23F50044" w:rsidR="00A95A09" w:rsidRDefault="00A95A09" w:rsidP="00A95A09">
      <w:pPr>
        <w:spacing w:line="360" w:lineRule="auto"/>
        <w:jc w:val="center"/>
      </w:pPr>
      <w:r>
        <w:rPr>
          <w:noProof/>
        </w:rPr>
        <w:drawing>
          <wp:inline distT="0" distB="0" distL="0" distR="0" wp14:anchorId="24D7C2BD" wp14:editId="44BD0EFE">
            <wp:extent cx="1651000" cy="920469"/>
            <wp:effectExtent l="0" t="0" r="635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2351" cy="9212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17E9F4" w14:textId="14CAA17C" w:rsidR="00A95A09" w:rsidRDefault="00A95A09" w:rsidP="00A95A09">
      <w:pPr>
        <w:spacing w:line="360" w:lineRule="auto"/>
        <w:jc w:val="center"/>
      </w:pPr>
    </w:p>
    <w:p w14:paraId="3AE85151" w14:textId="6E1D6ED5" w:rsidR="00A95A09" w:rsidRDefault="00A95A09" w:rsidP="00A95A09">
      <w:pPr>
        <w:pStyle w:val="ListParagraph"/>
        <w:numPr>
          <w:ilvl w:val="0"/>
          <w:numId w:val="24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Sort the employee details in ascending order based on the salary they receive.</w:t>
      </w:r>
    </w:p>
    <w:p w14:paraId="7A31D3D4" w14:textId="77777777" w:rsidR="00A95A09" w:rsidRPr="00A95A09" w:rsidRDefault="00A95A09" w:rsidP="00A95A09">
      <w:pPr>
        <w:spacing w:line="360" w:lineRule="auto"/>
      </w:pPr>
    </w:p>
    <w:p w14:paraId="0E646AF6" w14:textId="4D85AB0B" w:rsidR="00A95A09" w:rsidRDefault="00A95A09" w:rsidP="00A95A09">
      <w:pPr>
        <w:spacing w:line="360" w:lineRule="auto"/>
        <w:jc w:val="center"/>
      </w:pPr>
      <w:r>
        <w:t>Command</w:t>
      </w:r>
    </w:p>
    <w:p w14:paraId="1BFFAF19" w14:textId="1F432634" w:rsidR="00A95A09" w:rsidRPr="00A95A09" w:rsidRDefault="00A95A09" w:rsidP="00A95A09">
      <w:pPr>
        <w:spacing w:line="360" w:lineRule="auto"/>
        <w:jc w:val="center"/>
      </w:pPr>
      <w:r>
        <w:rPr>
          <w:noProof/>
        </w:rPr>
        <w:drawing>
          <wp:inline distT="0" distB="0" distL="0" distR="0" wp14:anchorId="545481C7" wp14:editId="00F70338">
            <wp:extent cx="3378200" cy="27305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27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A1CF0A" w14:textId="77777777" w:rsidR="00A95A09" w:rsidRPr="00A95A09" w:rsidRDefault="00A95A09" w:rsidP="00A95A09">
      <w:pPr>
        <w:spacing w:line="360" w:lineRule="auto"/>
        <w:jc w:val="center"/>
      </w:pPr>
    </w:p>
    <w:p w14:paraId="6C401138" w14:textId="01D85C48" w:rsidR="00A95A09" w:rsidRDefault="00A95A09" w:rsidP="00A95A09">
      <w:pPr>
        <w:spacing w:line="360" w:lineRule="auto"/>
        <w:jc w:val="center"/>
      </w:pPr>
    </w:p>
    <w:p w14:paraId="6458D939" w14:textId="648DA3D0" w:rsidR="00A95A09" w:rsidRDefault="00A95A09" w:rsidP="00A95A09">
      <w:pPr>
        <w:spacing w:line="360" w:lineRule="auto"/>
        <w:jc w:val="center"/>
      </w:pPr>
      <w:r>
        <w:t>Output</w:t>
      </w:r>
    </w:p>
    <w:p w14:paraId="28D25401" w14:textId="2AD5720D" w:rsidR="00A95A09" w:rsidRDefault="00A95A09" w:rsidP="00A95A09">
      <w:pPr>
        <w:spacing w:line="360" w:lineRule="auto"/>
        <w:jc w:val="center"/>
      </w:pPr>
      <w:r>
        <w:rPr>
          <w:noProof/>
        </w:rPr>
        <w:drawing>
          <wp:inline distT="0" distB="0" distL="0" distR="0" wp14:anchorId="1A8E1106" wp14:editId="64C494B9">
            <wp:extent cx="5416550" cy="1060450"/>
            <wp:effectExtent l="0" t="0" r="0" b="635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6550" cy="106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851764" w14:textId="23ABD0C3" w:rsidR="00A95A09" w:rsidRDefault="00A95A09" w:rsidP="00A95A09">
      <w:pPr>
        <w:spacing w:line="360" w:lineRule="auto"/>
        <w:jc w:val="center"/>
      </w:pPr>
    </w:p>
    <w:p w14:paraId="28896E55" w14:textId="77777777" w:rsidR="00A95A09" w:rsidRDefault="00A95A09" w:rsidP="00A95A09">
      <w:pPr>
        <w:pStyle w:val="ListParagraph"/>
        <w:numPr>
          <w:ilvl w:val="0"/>
          <w:numId w:val="25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Sort the designation of the employee by descending order and name of the employee in ascending order.</w:t>
      </w:r>
    </w:p>
    <w:p w14:paraId="11747F3E" w14:textId="19F4EBE4" w:rsidR="00A95A09" w:rsidRDefault="00A95A09" w:rsidP="00A95A09">
      <w:pPr>
        <w:spacing w:line="360" w:lineRule="auto"/>
        <w:jc w:val="center"/>
      </w:pPr>
    </w:p>
    <w:p w14:paraId="640A507C" w14:textId="6A4008FF" w:rsidR="00A95A09" w:rsidRDefault="00A95A09" w:rsidP="00A95A09">
      <w:pPr>
        <w:spacing w:line="360" w:lineRule="auto"/>
        <w:jc w:val="center"/>
      </w:pPr>
      <w:r>
        <w:t>Command</w:t>
      </w:r>
    </w:p>
    <w:p w14:paraId="35A6109B" w14:textId="6BC17729" w:rsidR="00A95A09" w:rsidRDefault="00A95A09" w:rsidP="00A95A09">
      <w:pPr>
        <w:spacing w:line="360" w:lineRule="auto"/>
        <w:jc w:val="center"/>
      </w:pPr>
      <w:r>
        <w:rPr>
          <w:noProof/>
        </w:rPr>
        <w:drawing>
          <wp:inline distT="0" distB="0" distL="0" distR="0" wp14:anchorId="37154746" wp14:editId="0F97B2CB">
            <wp:extent cx="4756150" cy="266700"/>
            <wp:effectExtent l="0" t="0" r="635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150" cy="26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054CFD" w14:textId="7B7F0E74" w:rsidR="00A95A09" w:rsidRDefault="00A95A09" w:rsidP="00A95A09">
      <w:pPr>
        <w:spacing w:line="360" w:lineRule="auto"/>
        <w:jc w:val="center"/>
      </w:pPr>
      <w:r>
        <w:t>Output</w:t>
      </w:r>
    </w:p>
    <w:p w14:paraId="545A7AAA" w14:textId="0C1A5722" w:rsidR="00A95A09" w:rsidRDefault="00A95A09" w:rsidP="00A95A09">
      <w:pPr>
        <w:spacing w:line="360" w:lineRule="auto"/>
        <w:jc w:val="center"/>
      </w:pPr>
      <w:r>
        <w:rPr>
          <w:noProof/>
        </w:rPr>
        <w:drawing>
          <wp:inline distT="0" distB="0" distL="0" distR="0" wp14:anchorId="2FAEAB63" wp14:editId="23DEE5FB">
            <wp:extent cx="5454650" cy="1136650"/>
            <wp:effectExtent l="0" t="0" r="0" b="635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4650" cy="1136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8D7343" w14:textId="21F314FA" w:rsidR="00A95A09" w:rsidRDefault="00A95A09" w:rsidP="00A95A09">
      <w:pPr>
        <w:spacing w:line="360" w:lineRule="auto"/>
        <w:jc w:val="center"/>
      </w:pPr>
    </w:p>
    <w:p w14:paraId="05788381" w14:textId="249609E2" w:rsidR="00A95A09" w:rsidRPr="00A95A09" w:rsidRDefault="00A95A09" w:rsidP="00A95A09">
      <w:pPr>
        <w:pStyle w:val="ListParagraph"/>
        <w:numPr>
          <w:ilvl w:val="0"/>
          <w:numId w:val="26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List the name of the employee whose name starts with ‘d’.</w:t>
      </w:r>
    </w:p>
    <w:p w14:paraId="06D4E016" w14:textId="48FE0505" w:rsidR="00A95A09" w:rsidRDefault="00A95A09" w:rsidP="00A95A09">
      <w:pPr>
        <w:spacing w:line="360" w:lineRule="auto"/>
        <w:jc w:val="center"/>
      </w:pPr>
      <w:r>
        <w:t>Command</w:t>
      </w:r>
    </w:p>
    <w:p w14:paraId="54137C56" w14:textId="2A858560" w:rsidR="00A95A09" w:rsidRDefault="00A95A09" w:rsidP="00A95A09">
      <w:pPr>
        <w:spacing w:line="360" w:lineRule="auto"/>
        <w:jc w:val="center"/>
      </w:pPr>
      <w:r>
        <w:rPr>
          <w:noProof/>
        </w:rPr>
        <w:drawing>
          <wp:inline distT="0" distB="0" distL="0" distR="0" wp14:anchorId="78B380BB" wp14:editId="672C5353">
            <wp:extent cx="4323080" cy="292100"/>
            <wp:effectExtent l="0" t="0" r="127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3080" cy="29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5A6EC4" w14:textId="1CF3D757" w:rsidR="00A95A09" w:rsidRDefault="00A95A09" w:rsidP="00A95A09">
      <w:pPr>
        <w:spacing w:line="360" w:lineRule="auto"/>
        <w:jc w:val="center"/>
      </w:pPr>
      <w:r>
        <w:t>Output</w:t>
      </w:r>
    </w:p>
    <w:p w14:paraId="5198F048" w14:textId="7725165B" w:rsidR="00A95A09" w:rsidRDefault="00A95A09" w:rsidP="00A95A09">
      <w:pPr>
        <w:spacing w:line="360" w:lineRule="auto"/>
        <w:jc w:val="center"/>
      </w:pPr>
      <w:r>
        <w:rPr>
          <w:noProof/>
        </w:rPr>
        <w:drawing>
          <wp:inline distT="0" distB="0" distL="0" distR="0" wp14:anchorId="1F1CE708" wp14:editId="7CE892C4">
            <wp:extent cx="5372100" cy="60960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210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D787B6" w14:textId="6FCA49DE" w:rsidR="00A95A09" w:rsidRDefault="00A95A09" w:rsidP="00A95A09">
      <w:pPr>
        <w:spacing w:line="360" w:lineRule="auto"/>
        <w:jc w:val="center"/>
      </w:pPr>
    </w:p>
    <w:p w14:paraId="3E80C3A2" w14:textId="2B05DD2C" w:rsidR="00A95A09" w:rsidRDefault="00A95A09" w:rsidP="00A95A09">
      <w:pPr>
        <w:spacing w:line="360" w:lineRule="auto"/>
        <w:jc w:val="center"/>
      </w:pPr>
    </w:p>
    <w:p w14:paraId="1B02B20F" w14:textId="5175B174" w:rsidR="00A95A09" w:rsidRDefault="00A95A09" w:rsidP="00A95A09">
      <w:pPr>
        <w:spacing w:line="360" w:lineRule="auto"/>
        <w:jc w:val="center"/>
      </w:pPr>
    </w:p>
    <w:p w14:paraId="5CA4641D" w14:textId="68D4C5E8" w:rsidR="00A95A09" w:rsidRDefault="00A95A09" w:rsidP="00A95A09">
      <w:pPr>
        <w:pStyle w:val="ListParagraph"/>
        <w:numPr>
          <w:ilvl w:val="0"/>
          <w:numId w:val="27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List the dept name which has ‘E’ in it. </w:t>
      </w:r>
    </w:p>
    <w:p w14:paraId="45B946F1" w14:textId="1D238673" w:rsidR="00A95A09" w:rsidRDefault="00A95A09" w:rsidP="00A95A09">
      <w:pPr>
        <w:spacing w:line="360" w:lineRule="auto"/>
      </w:pPr>
    </w:p>
    <w:p w14:paraId="76E9AF75" w14:textId="4BD4CDCF" w:rsidR="00A95A09" w:rsidRDefault="00A95A09" w:rsidP="00A95A09">
      <w:pPr>
        <w:spacing w:line="360" w:lineRule="auto"/>
        <w:jc w:val="center"/>
      </w:pPr>
      <w:r>
        <w:t>Command</w:t>
      </w:r>
    </w:p>
    <w:p w14:paraId="3DE8544B" w14:textId="58CFC59C" w:rsidR="00A95A09" w:rsidRDefault="00A95A09" w:rsidP="00A95A09">
      <w:pPr>
        <w:spacing w:line="360" w:lineRule="auto"/>
        <w:jc w:val="center"/>
      </w:pPr>
      <w:r>
        <w:rPr>
          <w:noProof/>
        </w:rPr>
        <w:drawing>
          <wp:inline distT="0" distB="0" distL="0" distR="0" wp14:anchorId="73D519A7" wp14:editId="7A140105">
            <wp:extent cx="3956050" cy="254000"/>
            <wp:effectExtent l="0" t="0" r="635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6050" cy="25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DCE909" w14:textId="1CE680E8" w:rsidR="00A95A09" w:rsidRDefault="00A95A09" w:rsidP="00A95A09">
      <w:pPr>
        <w:spacing w:line="360" w:lineRule="auto"/>
        <w:jc w:val="center"/>
      </w:pPr>
    </w:p>
    <w:p w14:paraId="51EBF44F" w14:textId="4835B5BF" w:rsidR="00A95A09" w:rsidRDefault="00A95A09" w:rsidP="00A95A09">
      <w:pPr>
        <w:spacing w:line="360" w:lineRule="auto"/>
        <w:jc w:val="center"/>
      </w:pPr>
      <w:r>
        <w:t>Output</w:t>
      </w:r>
    </w:p>
    <w:p w14:paraId="4F8A4AEF" w14:textId="19E02B81" w:rsidR="00A95A09" w:rsidRDefault="00A95A09" w:rsidP="00A95A09">
      <w:pPr>
        <w:spacing w:line="360" w:lineRule="auto"/>
        <w:jc w:val="center"/>
      </w:pPr>
      <w:r>
        <w:rPr>
          <w:noProof/>
        </w:rPr>
        <w:drawing>
          <wp:inline distT="0" distB="0" distL="0" distR="0" wp14:anchorId="47F6C969" wp14:editId="477CCD63">
            <wp:extent cx="1638300" cy="1278156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349" cy="12789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F1B3DA" w14:textId="283E6C59" w:rsidR="00A95A09" w:rsidRDefault="00A95A09" w:rsidP="00A95A09">
      <w:pPr>
        <w:spacing w:line="360" w:lineRule="auto"/>
        <w:jc w:val="center"/>
      </w:pPr>
    </w:p>
    <w:p w14:paraId="2F4C9685" w14:textId="66219575" w:rsidR="00A95A09" w:rsidRDefault="00A95A09" w:rsidP="00A95A09">
      <w:pPr>
        <w:pStyle w:val="ListParagraph"/>
        <w:numPr>
          <w:ilvl w:val="0"/>
          <w:numId w:val="28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Update the mobile number of emp_id=22090</w:t>
      </w:r>
    </w:p>
    <w:p w14:paraId="316F9B3F" w14:textId="5601CD2F" w:rsidR="00A95A09" w:rsidRDefault="00A95A09" w:rsidP="00A95A09">
      <w:pPr>
        <w:spacing w:line="360" w:lineRule="auto"/>
      </w:pPr>
    </w:p>
    <w:p w14:paraId="1E2975F8" w14:textId="5CC3410F" w:rsidR="00A95A09" w:rsidRDefault="00A95A09" w:rsidP="00A95A09">
      <w:pPr>
        <w:spacing w:line="360" w:lineRule="auto"/>
        <w:jc w:val="center"/>
      </w:pPr>
      <w:r>
        <w:t>Command</w:t>
      </w:r>
    </w:p>
    <w:p w14:paraId="49A3C772" w14:textId="29AFEB99" w:rsidR="00A95A09" w:rsidRDefault="00A95A09" w:rsidP="00A95A09">
      <w:pPr>
        <w:spacing w:line="360" w:lineRule="auto"/>
        <w:jc w:val="center"/>
      </w:pPr>
      <w:r>
        <w:rPr>
          <w:noProof/>
        </w:rPr>
        <w:drawing>
          <wp:inline distT="0" distB="0" distL="0" distR="0" wp14:anchorId="570B597A" wp14:editId="00A268AC">
            <wp:extent cx="4343400" cy="41910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EE133D" w14:textId="52DFC268" w:rsidR="00A95A09" w:rsidRDefault="00A95A09" w:rsidP="00A95A09">
      <w:pPr>
        <w:spacing w:line="360" w:lineRule="auto"/>
        <w:jc w:val="center"/>
      </w:pPr>
    </w:p>
    <w:p w14:paraId="6D31EEF0" w14:textId="165FA0E6" w:rsidR="00A95A09" w:rsidRDefault="00A95A09" w:rsidP="00A95A09">
      <w:pPr>
        <w:spacing w:line="360" w:lineRule="auto"/>
        <w:jc w:val="center"/>
      </w:pPr>
      <w:r>
        <w:t>Output</w:t>
      </w:r>
    </w:p>
    <w:p w14:paraId="717D4764" w14:textId="2419E087" w:rsidR="00376F65" w:rsidRDefault="00A95A09" w:rsidP="00A73B32">
      <w:pPr>
        <w:spacing w:line="360" w:lineRule="auto"/>
        <w:jc w:val="center"/>
        <w:rPr>
          <w:rFonts w:cs="Times New Roman"/>
        </w:rPr>
      </w:pPr>
      <w:r>
        <w:rPr>
          <w:noProof/>
        </w:rPr>
        <w:drawing>
          <wp:inline distT="0" distB="0" distL="0" distR="0" wp14:anchorId="032D0633" wp14:editId="3078AE85">
            <wp:extent cx="5492750" cy="121920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3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2750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745EC6" w14:textId="77777777" w:rsidR="00A73B32" w:rsidRPr="00E364E8" w:rsidRDefault="00A73B32" w:rsidP="00660707">
      <w:pPr>
        <w:spacing w:line="360" w:lineRule="auto"/>
        <w:rPr>
          <w:rFonts w:cs="Times New Roman"/>
        </w:rPr>
      </w:pPr>
    </w:p>
    <w:p w14:paraId="3B88FCE8" w14:textId="22F8A71D" w:rsidR="00376F65" w:rsidRPr="00E364E8" w:rsidRDefault="00376F65" w:rsidP="00660707">
      <w:pPr>
        <w:rPr>
          <w:rFonts w:cs="Times New Roman"/>
        </w:rPr>
      </w:pPr>
    </w:p>
    <w:sectPr w:rsidR="00376F65" w:rsidRPr="00E364E8" w:rsidSect="00376F65">
      <w:pgSz w:w="11906" w:h="16838"/>
      <w:pgMar w:top="720" w:right="720" w:bottom="720" w:left="720" w:header="708" w:footer="708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70605"/>
    <w:multiLevelType w:val="hybridMultilevel"/>
    <w:tmpl w:val="177A129A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F322EC2"/>
    <w:multiLevelType w:val="hybridMultilevel"/>
    <w:tmpl w:val="24CE47C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583286"/>
    <w:multiLevelType w:val="hybridMultilevel"/>
    <w:tmpl w:val="D50836D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A7751F"/>
    <w:multiLevelType w:val="hybridMultilevel"/>
    <w:tmpl w:val="D3969F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B27375"/>
    <w:multiLevelType w:val="hybridMultilevel"/>
    <w:tmpl w:val="5D70217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CB7F6B"/>
    <w:multiLevelType w:val="hybridMultilevel"/>
    <w:tmpl w:val="76146A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FE07FA"/>
    <w:multiLevelType w:val="hybridMultilevel"/>
    <w:tmpl w:val="79927CC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A9603C9"/>
    <w:multiLevelType w:val="hybridMultilevel"/>
    <w:tmpl w:val="E690A15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B7F60EF"/>
    <w:multiLevelType w:val="hybridMultilevel"/>
    <w:tmpl w:val="F5FA125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0463035"/>
    <w:multiLevelType w:val="hybridMultilevel"/>
    <w:tmpl w:val="3AECDF4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1FD70B8"/>
    <w:multiLevelType w:val="hybridMultilevel"/>
    <w:tmpl w:val="25D01EAA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4222A4A"/>
    <w:multiLevelType w:val="hybridMultilevel"/>
    <w:tmpl w:val="76146A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B71EEF"/>
    <w:multiLevelType w:val="hybridMultilevel"/>
    <w:tmpl w:val="CAB2AD6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0E4199"/>
    <w:multiLevelType w:val="hybridMultilevel"/>
    <w:tmpl w:val="895C073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BCE1BDD"/>
    <w:multiLevelType w:val="hybridMultilevel"/>
    <w:tmpl w:val="31D661C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1B3031"/>
    <w:multiLevelType w:val="hybridMultilevel"/>
    <w:tmpl w:val="1BFCE34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77B0D3F"/>
    <w:multiLevelType w:val="hybridMultilevel"/>
    <w:tmpl w:val="CF9418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2D180A"/>
    <w:multiLevelType w:val="hybridMultilevel"/>
    <w:tmpl w:val="F2181A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FE601E"/>
    <w:multiLevelType w:val="hybridMultilevel"/>
    <w:tmpl w:val="3F5035BE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2C611AD"/>
    <w:multiLevelType w:val="hybridMultilevel"/>
    <w:tmpl w:val="B812F7D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E3138A"/>
    <w:multiLevelType w:val="hybridMultilevel"/>
    <w:tmpl w:val="B0BC933E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A1E55BB"/>
    <w:multiLevelType w:val="hybridMultilevel"/>
    <w:tmpl w:val="49F81E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4D616A"/>
    <w:multiLevelType w:val="hybridMultilevel"/>
    <w:tmpl w:val="76146A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ED35813"/>
    <w:multiLevelType w:val="hybridMultilevel"/>
    <w:tmpl w:val="4BDE0D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86C18DB"/>
    <w:multiLevelType w:val="hybridMultilevel"/>
    <w:tmpl w:val="76146A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884446D"/>
    <w:multiLevelType w:val="hybridMultilevel"/>
    <w:tmpl w:val="853821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4F20DF"/>
    <w:multiLevelType w:val="hybridMultilevel"/>
    <w:tmpl w:val="3F3AF39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4"/>
  </w:num>
  <w:num w:numId="3">
    <w:abstractNumId w:val="22"/>
  </w:num>
  <w:num w:numId="4">
    <w:abstractNumId w:val="11"/>
  </w:num>
  <w:num w:numId="5">
    <w:abstractNumId w:val="5"/>
  </w:num>
  <w:num w:numId="6">
    <w:abstractNumId w:val="1"/>
  </w:num>
  <w:num w:numId="7">
    <w:abstractNumId w:val="2"/>
  </w:num>
  <w:num w:numId="8">
    <w:abstractNumId w:val="12"/>
  </w:num>
  <w:num w:numId="9">
    <w:abstractNumId w:val="16"/>
  </w:num>
  <w:num w:numId="10">
    <w:abstractNumId w:val="4"/>
  </w:num>
  <w:num w:numId="11">
    <w:abstractNumId w:val="21"/>
  </w:num>
  <w:num w:numId="12">
    <w:abstractNumId w:val="25"/>
  </w:num>
  <w:num w:numId="13">
    <w:abstractNumId w:val="3"/>
  </w:num>
  <w:num w:numId="14">
    <w:abstractNumId w:val="19"/>
  </w:num>
  <w:num w:numId="15">
    <w:abstractNumId w:val="17"/>
  </w:num>
  <w:num w:numId="16">
    <w:abstractNumId w:val="14"/>
  </w:num>
  <w:num w:numId="17">
    <w:abstractNumId w:val="23"/>
  </w:num>
  <w:num w:numId="18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8"/>
  </w:num>
  <w:num w:numId="20">
    <w:abstractNumId w:val="7"/>
  </w:num>
  <w:num w:numId="21">
    <w:abstractNumId w:val="0"/>
  </w:num>
  <w:num w:numId="22">
    <w:abstractNumId w:val="9"/>
  </w:num>
  <w:num w:numId="23">
    <w:abstractNumId w:val="18"/>
  </w:num>
  <w:num w:numId="24">
    <w:abstractNumId w:val="10"/>
  </w:num>
  <w:num w:numId="25">
    <w:abstractNumId w:val="13"/>
  </w:num>
  <w:num w:numId="26">
    <w:abstractNumId w:val="20"/>
  </w:num>
  <w:num w:numId="27">
    <w:abstractNumId w:val="15"/>
  </w:num>
  <w:num w:numId="2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NjAxMbI0MDC2tDRR0lEKTi0uzszPAykwrAUAKmgwkCwAAAA="/>
  </w:docVars>
  <w:rsids>
    <w:rsidRoot w:val="005E0768"/>
    <w:rsid w:val="00376F65"/>
    <w:rsid w:val="005E0768"/>
    <w:rsid w:val="00660707"/>
    <w:rsid w:val="00A73B32"/>
    <w:rsid w:val="00A95A09"/>
    <w:rsid w:val="00E21649"/>
    <w:rsid w:val="00E364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719EB3"/>
  <w15:chartTrackingRefBased/>
  <w15:docId w15:val="{2DE5C689-615A-48FB-9632-AC4F7A8651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HAnsi"/>
        <w:sz w:val="28"/>
        <w:szCs w:val="28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6F65"/>
    <w:pPr>
      <w:spacing w:after="0" w:line="240" w:lineRule="auto"/>
      <w:ind w:left="720"/>
      <w:contextualSpacing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55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9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1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9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5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5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8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5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5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8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0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3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50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9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4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0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9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47" Type="http://schemas.openxmlformats.org/officeDocument/2006/relationships/image" Target="media/image43.png"/><Relationship Id="rId50" Type="http://schemas.openxmlformats.org/officeDocument/2006/relationships/image" Target="media/image46.png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9" Type="http://schemas.openxmlformats.org/officeDocument/2006/relationships/image" Target="media/image25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image" Target="media/image41.png"/><Relationship Id="rId53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52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Relationship Id="rId48" Type="http://schemas.openxmlformats.org/officeDocument/2006/relationships/image" Target="media/image44.png"/><Relationship Id="rId8" Type="http://schemas.openxmlformats.org/officeDocument/2006/relationships/image" Target="media/image4.png"/><Relationship Id="rId51" Type="http://schemas.openxmlformats.org/officeDocument/2006/relationships/image" Target="media/image47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image" Target="media/image42.png"/><Relationship Id="rId20" Type="http://schemas.openxmlformats.org/officeDocument/2006/relationships/image" Target="media/image16.png"/><Relationship Id="rId41" Type="http://schemas.openxmlformats.org/officeDocument/2006/relationships/image" Target="media/image37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49" Type="http://schemas.openxmlformats.org/officeDocument/2006/relationships/image" Target="media/image4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1</Pages>
  <Words>308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UTOSH ARDU</dc:creator>
  <cp:keywords/>
  <dc:description/>
  <cp:lastModifiedBy>ASHUTOSH ARDU</cp:lastModifiedBy>
  <cp:revision>4</cp:revision>
  <dcterms:created xsi:type="dcterms:W3CDTF">2021-09-20T16:53:00Z</dcterms:created>
  <dcterms:modified xsi:type="dcterms:W3CDTF">2021-09-20T17:29:00Z</dcterms:modified>
</cp:coreProperties>
</file>